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5F23ACCA" w:rsidR="0060227D" w:rsidRDefault="00B836E8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648252D0">
                <wp:simplePos x="0" y="0"/>
                <wp:positionH relativeFrom="page">
                  <wp:align>right</wp:align>
                </wp:positionH>
                <wp:positionV relativeFrom="paragraph">
                  <wp:posOffset>-252443</wp:posOffset>
                </wp:positionV>
                <wp:extent cx="3286903" cy="1038860"/>
                <wp:effectExtent l="0" t="0" r="889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903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462E8C7F" w:rsidR="00BC32DB" w:rsidRPr="00B836E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BC32DB" w:rsidRPr="00B836E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ฝ่าย</w:t>
                            </w:r>
                            <w:r w:rsidR="00F66BE9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ข่าว</w:t>
                            </w:r>
                            <w:r w:rsidR="00AF4746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หน้า 1/</w:t>
                            </w:r>
                            <w:r w:rsidR="00B836E8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ังคม/ต่างประเทศ</w:t>
                            </w:r>
                          </w:p>
                          <w:p w14:paraId="2E4AAC02" w14:textId="1FC112B7" w:rsidR="00B479C5" w:rsidRPr="00B836E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</w:t>
                            </w:r>
                            <w:r w:rsid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479C5" w:rsidRPr="00B836E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6A8B8BE" w:rsidR="00BC32DB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BC32DB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2674DDA8" w:rsidR="00E91553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           </w:t>
                            </w:r>
                            <w:hyperlink r:id="rId11" w:history="1"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207.6pt;margin-top:-19.9pt;width:258.8pt;height:81.8pt;z-index:25164697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GUV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" filled="f" stroked="f">
                <v:textbox inset=".5mm,.3mm,.5mm,.3mm">
                  <w:txbxContent>
                    <w:p w14:paraId="7301A392" w14:textId="462E8C7F" w:rsidR="00BC32DB" w:rsidRPr="00B836E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BC32DB" w:rsidRPr="00B836E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ฝ่าย</w:t>
                      </w:r>
                      <w:r w:rsidR="00F66BE9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ข่าว</w:t>
                      </w:r>
                      <w:r w:rsidR="00AF4746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หน้า 1/</w:t>
                      </w:r>
                      <w:r w:rsidR="00B836E8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ังคม/ต่างประเทศ</w:t>
                      </w:r>
                    </w:p>
                    <w:p w14:paraId="2E4AAC02" w14:textId="1FC112B7" w:rsidR="00B479C5" w:rsidRPr="00B836E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</w:t>
                      </w:r>
                      <w:r w:rsid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479C5" w:rsidRPr="00B836E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6A8B8BE" w:rsidR="00BC32DB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BC32DB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2674DDA8" w:rsidR="00E91553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cs/>
                        </w:rPr>
                        <w:t xml:space="preserve">           </w:t>
                      </w:r>
                      <w:hyperlink r:id="rId12" w:history="1">
                        <w:r w:rsidRPr="005331E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485E311C">
            <wp:simplePos x="0" y="0"/>
            <wp:positionH relativeFrom="margin">
              <wp:posOffset>6413500</wp:posOffset>
            </wp:positionH>
            <wp:positionV relativeFrom="paragraph">
              <wp:posOffset>-10884</wp:posOffset>
            </wp:positionV>
            <wp:extent cx="354169" cy="354169"/>
            <wp:effectExtent l="0" t="0" r="8255" b="825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169" cy="3541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s/>
        </w:rPr>
        <w:drawing>
          <wp:anchor distT="0" distB="0" distL="114300" distR="114300" simplePos="0" relativeHeight="251675648" behindDoc="0" locked="0" layoutInCell="1" allowOverlap="1" wp14:anchorId="38791717" wp14:editId="7CCFBBA2">
            <wp:simplePos x="0" y="0"/>
            <wp:positionH relativeFrom="margin">
              <wp:posOffset>5995643</wp:posOffset>
            </wp:positionH>
            <wp:positionV relativeFrom="paragraph">
              <wp:posOffset>-49101</wp:posOffset>
            </wp:positionV>
            <wp:extent cx="427510" cy="425003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81" cy="427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08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0A58712F">
                <wp:simplePos x="0" y="0"/>
                <wp:positionH relativeFrom="column">
                  <wp:posOffset>-64897</wp:posOffset>
                </wp:positionH>
                <wp:positionV relativeFrom="paragraph">
                  <wp:posOffset>-145847</wp:posOffset>
                </wp:positionV>
                <wp:extent cx="2311603" cy="620395"/>
                <wp:effectExtent l="0" t="0" r="0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603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B9DF8" w14:textId="77777777" w:rsidR="00111C5A" w:rsidRDefault="00581E50" w:rsidP="0004111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11C5A" w:rsidRPr="00111C5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บทเรียนที่คนไทยได้จากเลือกตั้ง </w:t>
                            </w:r>
                            <w:r w:rsidR="00111C5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          </w:t>
                            </w:r>
                          </w:p>
                          <w:p w14:paraId="04C0DAC7" w14:textId="3251D06C" w:rsidR="006757D3" w:rsidRPr="00F84F4F" w:rsidRDefault="00111C5A" w:rsidP="00575D37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Pr="00111C5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ธน.สหรัฐ</w:t>
                            </w:r>
                            <w:r w:rsidR="00B22B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ฯ</w:t>
                            </w:r>
                            <w:r w:rsidRPr="00111C5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024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73D3E342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04111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0 พฤศจิกายน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5.1pt;margin-top:-11.5pt;width:182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" filled="f" stroked="f">
                <v:textbox inset=".5mm,.3mm,.5mm,.3mm">
                  <w:txbxContent>
                    <w:p w14:paraId="307B9DF8" w14:textId="77777777" w:rsidR="00111C5A" w:rsidRDefault="00581E50" w:rsidP="0004111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11C5A" w:rsidRPr="00111C5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บทเรียนที่คนไทยได้จากเลือกตั้ง </w:t>
                      </w:r>
                      <w:r w:rsidR="00111C5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          </w:t>
                      </w:r>
                    </w:p>
                    <w:p w14:paraId="04C0DAC7" w14:textId="3251D06C" w:rsidR="006757D3" w:rsidRPr="00F84F4F" w:rsidRDefault="00111C5A" w:rsidP="00575D37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Pr="00111C5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ธน.สหรัฐ</w:t>
                      </w:r>
                      <w:r w:rsidR="00B22B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ฯ</w:t>
                      </w:r>
                      <w:r w:rsidRPr="00111C5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024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73D3E342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04111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0 พฤศจิกายน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94943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39CEC71A">
            <wp:simplePos x="0" y="0"/>
            <wp:positionH relativeFrom="margin">
              <wp:posOffset>2592334</wp:posOffset>
            </wp:positionH>
            <wp:positionV relativeFrom="paragraph">
              <wp:posOffset>-27432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1335AC05" w:rsidR="00EC4DB2" w:rsidRDefault="00EE70AB" w:rsidP="0046743E">
      <w:r>
        <w:rPr>
          <w:rFonts w:hint="cs"/>
          <w:cs/>
        </w:rPr>
        <w:t xml:space="preserve"> </w:t>
      </w:r>
    </w:p>
    <w:p w14:paraId="61BC66BB" w14:textId="2F981582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360D785D" w:rsidR="00F97CE3" w:rsidRPr="007E25F2" w:rsidRDefault="00F97CE3" w:rsidP="00F97CE3">
      <w:pPr>
        <w:rPr>
          <w:cs/>
        </w:rPr>
      </w:pPr>
    </w:p>
    <w:p w14:paraId="7BB8CFAC" w14:textId="659D52B1" w:rsidR="00475D79" w:rsidRDefault="00475D79" w:rsidP="00475D79"/>
    <w:p w14:paraId="5F7A45F0" w14:textId="77777777" w:rsidR="00490C4A" w:rsidRDefault="00490C4A" w:rsidP="00475D79"/>
    <w:p w14:paraId="7D0263E9" w14:textId="22732B17" w:rsidR="00965328" w:rsidRDefault="00BF5BEA" w:rsidP="00475D79"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2278CA78">
                <wp:simplePos x="0" y="0"/>
                <wp:positionH relativeFrom="margin">
                  <wp:posOffset>856818</wp:posOffset>
                </wp:positionH>
                <wp:positionV relativeFrom="paragraph">
                  <wp:posOffset>19761</wp:posOffset>
                </wp:positionV>
                <wp:extent cx="4554576" cy="512064"/>
                <wp:effectExtent l="0" t="0" r="17780" b="2159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54576" cy="51206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4F4779" w14:textId="5B4265C5" w:rsidR="004B60FF" w:rsidRPr="00F51590" w:rsidRDefault="004B60FF" w:rsidP="004B60FF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F5159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บทเรียน</w:t>
                            </w:r>
                            <w:r w:rsidRPr="00F51590">
                              <w:rPr>
                                <w:rFonts w:ascii="TH SarabunPSK" w:eastAsia="Calibri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ที่</w:t>
                            </w:r>
                            <w:r w:rsidRPr="00F5159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คนไทย</w:t>
                            </w:r>
                            <w:r w:rsidRPr="00F51590">
                              <w:rPr>
                                <w:rFonts w:ascii="TH SarabunPSK" w:eastAsia="Calibri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ได้</w:t>
                            </w:r>
                            <w:r w:rsidRPr="00F5159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จากเลือกตั้ง</w:t>
                            </w:r>
                            <w:r w:rsidR="004B4EF9">
                              <w:rPr>
                                <w:rFonts w:ascii="TH SarabunPSK" w:eastAsia="Calibri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 xml:space="preserve"> </w:t>
                            </w:r>
                            <w:r w:rsidRPr="00F5159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ปธน.สหรัฐ</w:t>
                            </w:r>
                            <w:r w:rsidR="0091657C">
                              <w:rPr>
                                <w:rFonts w:ascii="TH SarabunPSK" w:eastAsia="Calibri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>ฯ</w:t>
                            </w:r>
                            <w:r w:rsidRPr="00F51590">
                              <w:rPr>
                                <w:rFonts w:ascii="TH SarabunPSK" w:eastAsia="Calibri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  <w:lang w:eastAsia="en-US"/>
                              </w:rPr>
                              <w:t xml:space="preserve"> 2024</w:t>
                            </w:r>
                          </w:p>
                          <w:p w14:paraId="3F6F00B1" w14:textId="18933271" w:rsidR="007B7038" w:rsidRPr="0047717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67.45pt;margin-top:1.55pt;width:358.65pt;height:40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">
                <v:textbox>
                  <w:txbxContent>
                    <w:p w14:paraId="6A4F4779" w14:textId="5B4265C5" w:rsidR="004B60FF" w:rsidRPr="00F51590" w:rsidRDefault="004B60FF" w:rsidP="004B60FF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F51590">
                        <w:rPr>
                          <w:rFonts w:ascii="TH SarabunPSK" w:eastAsia="Calibri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บทเรียน</w:t>
                      </w:r>
                      <w:r w:rsidRPr="00F51590">
                        <w:rPr>
                          <w:rFonts w:ascii="TH SarabunPSK" w:eastAsia="Calibri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ที่</w:t>
                      </w:r>
                      <w:r w:rsidRPr="00F51590">
                        <w:rPr>
                          <w:rFonts w:ascii="TH SarabunPSK" w:eastAsia="Calibri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คนไทย</w:t>
                      </w:r>
                      <w:r w:rsidRPr="00F51590">
                        <w:rPr>
                          <w:rFonts w:ascii="TH SarabunPSK" w:eastAsia="Calibri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ได้</w:t>
                      </w:r>
                      <w:r w:rsidRPr="00F51590">
                        <w:rPr>
                          <w:rFonts w:ascii="TH SarabunPSK" w:eastAsia="Calibri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จากเลือกตั้ง</w:t>
                      </w:r>
                      <w:r w:rsidR="004B4EF9">
                        <w:rPr>
                          <w:rFonts w:ascii="TH SarabunPSK" w:eastAsia="Calibri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 xml:space="preserve"> </w:t>
                      </w:r>
                      <w:r w:rsidRPr="00F51590">
                        <w:rPr>
                          <w:rFonts w:ascii="TH SarabunPSK" w:eastAsia="Calibri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ปธน.สหรัฐ</w:t>
                      </w:r>
                      <w:r w:rsidR="0091657C">
                        <w:rPr>
                          <w:rFonts w:ascii="TH SarabunPSK" w:eastAsia="Calibri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>ฯ</w:t>
                      </w:r>
                      <w:r w:rsidRPr="00F51590">
                        <w:rPr>
                          <w:rFonts w:ascii="TH SarabunPSK" w:eastAsia="Calibri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  <w:lang w:eastAsia="en-US"/>
                        </w:rPr>
                        <w:t xml:space="preserve"> 2024</w:t>
                      </w:r>
                    </w:p>
                    <w:p w14:paraId="3F6F00B1" w14:textId="18933271" w:rsidR="007B7038" w:rsidRPr="0047717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31394112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4D25CD15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E398F3F" w14:textId="77777777" w:rsidR="001476DA" w:rsidRPr="001476DA" w:rsidRDefault="001476DA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3742E141" w14:textId="0A2F6F7E" w:rsidR="00965328" w:rsidRPr="00111C5A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4C24F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CE23CA" w:rsidRPr="004C24F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="00965328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</w:t>
      </w:r>
      <w:r w:rsidR="00BF7353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ประชาชน</w:t>
      </w:r>
      <w:r w:rsidR="00122B0B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 เรื่อง “</w:t>
      </w:r>
      <w:r w:rsidR="004B60FF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บทเรียนที่คนไทยได้จากเลือกตั้ง ปธน.สหรัฐ</w:t>
      </w:r>
      <w:r w:rsidR="0091657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ฯ</w:t>
      </w:r>
      <w:r w:rsidR="004B60FF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2024</w:t>
      </w:r>
      <w:r w:rsidR="00122B0B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122B0B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6A4C8F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กลุ่มตัวอย่าง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77113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,118</w:t>
      </w:r>
      <w:r w:rsidR="000B1A1A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</w:t>
      </w:r>
      <w:r w:rsidR="00575D37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าง</w:t>
      </w:r>
      <w:r w:rsidR="00122B0B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อนไลน์</w:t>
      </w:r>
      <w:r w:rsidR="00EC664C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ละภาคสนาม</w:t>
      </w:r>
      <w:r w:rsidR="00965328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) 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832D05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6-8 พฤศจิกายน</w:t>
      </w:r>
      <w:r w:rsidR="008F37A8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111C5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111C5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64C511F" w14:textId="427DB783" w:rsidR="009166B7" w:rsidRPr="00CE23CA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3C53BA60" w14:textId="4C2D188F" w:rsidR="00B62EAA" w:rsidRPr="005C3712" w:rsidRDefault="00463BD3" w:rsidP="001F71DE">
      <w:pPr>
        <w:pStyle w:val="NoSpacing"/>
        <w:numPr>
          <w:ilvl w:val="0"/>
          <w:numId w:val="31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C3712"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  <w:cs/>
        </w:rPr>
        <w:t>ความ</w:t>
      </w:r>
      <w:r w:rsidR="0008252F" w:rsidRPr="00B1520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รู้สึก</w:t>
      </w:r>
      <w:r w:rsidR="0008252F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ของคนไทยที่</w:t>
      </w:r>
      <w:r w:rsidR="0008252F" w:rsidRPr="00B1520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08252F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“</w:t>
      </w:r>
      <w:r w:rsidR="0008252F" w:rsidRPr="00B1520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โดนัลด์ ทรัมป์</w:t>
      </w:r>
      <w:r w:rsidR="0008252F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”</w:t>
      </w:r>
      <w:r w:rsidR="0008252F" w:rsidRPr="00B1520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08252F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ชนะการ</w:t>
      </w:r>
      <w:r w:rsidR="0008252F" w:rsidRPr="00B1520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เลือกตั้งเป็นประธานาธิบดีสหรัฐอเมริกา</w:t>
      </w:r>
    </w:p>
    <w:tbl>
      <w:tblPr>
        <w:tblStyle w:val="TableGrid"/>
        <w:tblpPr w:leftFromText="180" w:rightFromText="180" w:vertAnchor="text" w:horzAnchor="page" w:tblpX="1113" w:tblpY="101"/>
        <w:tblW w:w="6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4500"/>
        <w:gridCol w:w="1350"/>
      </w:tblGrid>
      <w:tr w:rsidR="00C65602" w:rsidRPr="005C3712" w14:paraId="3ABF37BE" w14:textId="77777777" w:rsidTr="007E3FE2">
        <w:trPr>
          <w:trHeight w:val="485"/>
        </w:trPr>
        <w:tc>
          <w:tcPr>
            <w:tcW w:w="1075" w:type="dxa"/>
            <w:vAlign w:val="center"/>
          </w:tcPr>
          <w:p w14:paraId="3CE0DB7B" w14:textId="77777777" w:rsidR="00C65602" w:rsidRPr="005C3712" w:rsidRDefault="00C65602" w:rsidP="00C6560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67D62434" w14:textId="11BD257F" w:rsidR="00C65602" w:rsidRPr="006B55E5" w:rsidRDefault="00794A51" w:rsidP="00C65602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เฉยๆ  </w:t>
            </w:r>
          </w:p>
        </w:tc>
        <w:tc>
          <w:tcPr>
            <w:tcW w:w="1350" w:type="dxa"/>
            <w:vAlign w:val="center"/>
          </w:tcPr>
          <w:p w14:paraId="4D57C221" w14:textId="5F16779B" w:rsidR="00C65602" w:rsidRPr="00B515B4" w:rsidRDefault="00B515B4" w:rsidP="00C6560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B515B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3.</w:t>
            </w:r>
            <w:r w:rsidR="009F130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3</w:t>
            </w:r>
            <w:r w:rsidR="00C65602" w:rsidRPr="00B515B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C65602" w:rsidRPr="005C3712" w14:paraId="1AF3250D" w14:textId="77777777" w:rsidTr="007E3FE2">
        <w:trPr>
          <w:trHeight w:val="485"/>
        </w:trPr>
        <w:tc>
          <w:tcPr>
            <w:tcW w:w="1075" w:type="dxa"/>
            <w:vAlign w:val="center"/>
          </w:tcPr>
          <w:p w14:paraId="53732B54" w14:textId="44DCC178" w:rsidR="00C65602" w:rsidRPr="005C3712" w:rsidRDefault="00C65602" w:rsidP="00C6560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4500" w:type="dxa"/>
            <w:vAlign w:val="center"/>
          </w:tcPr>
          <w:p w14:paraId="04521B33" w14:textId="6461D221" w:rsidR="00C65602" w:rsidRPr="006B55E5" w:rsidRDefault="00794A51" w:rsidP="00C65602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ดีใจ</w:t>
            </w:r>
          </w:p>
        </w:tc>
        <w:tc>
          <w:tcPr>
            <w:tcW w:w="1350" w:type="dxa"/>
            <w:vAlign w:val="center"/>
          </w:tcPr>
          <w:p w14:paraId="5CEA134C" w14:textId="619BBD0E" w:rsidR="00C65602" w:rsidRPr="00B515B4" w:rsidRDefault="00C65602" w:rsidP="00C6560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B515B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6.</w:t>
            </w:r>
            <w:r w:rsidR="009F130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87</w:t>
            </w:r>
            <w:r w:rsidRPr="00B515B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639EA6D3" w14:textId="60D9CD4D" w:rsidR="009166B7" w:rsidRPr="005C3712" w:rsidRDefault="009166B7" w:rsidP="001F71DE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68BC01DB" w14:textId="0D56D0B4" w:rsidR="009166B7" w:rsidRPr="005C3712" w:rsidRDefault="009166B7" w:rsidP="001F71DE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E3D4B61" w14:textId="61E9828C" w:rsidR="009166B7" w:rsidRPr="00821EF6" w:rsidRDefault="009166B7" w:rsidP="001F71DE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2F5BB70" w14:textId="77777777" w:rsidR="005C3712" w:rsidRPr="00821EF6" w:rsidRDefault="005C3712" w:rsidP="001F71DE">
      <w:pPr>
        <w:pStyle w:val="Body"/>
        <w:jc w:val="thaiDistribute"/>
        <w:rPr>
          <w:rFonts w:ascii="TH SarabunPSK" w:hAnsi="TH SarabunPSK" w:cs="TH SarabunPSK"/>
          <w:b/>
          <w:bCs/>
          <w:color w:val="000000" w:themeColor="text1"/>
          <w:sz w:val="24"/>
          <w:szCs w:val="24"/>
        </w:rPr>
      </w:pPr>
    </w:p>
    <w:p w14:paraId="21E95BF7" w14:textId="2A5EA998" w:rsidR="0009693F" w:rsidRPr="006B55E5" w:rsidRDefault="00747F0E" w:rsidP="00747F0E">
      <w:pPr>
        <w:pStyle w:val="Body"/>
        <w:jc w:val="thaiDistribute"/>
        <w:rPr>
          <w:rFonts w:ascii="TH SarabunPSK" w:hAnsi="TH SarabunPSK" w:cs="TH SarabunPSK"/>
          <w:b/>
          <w:bCs/>
          <w:color w:val="000000" w:themeColor="text1"/>
          <w:shd w:val="clear" w:color="auto" w:fill="FFFFFF"/>
        </w:rPr>
      </w:pPr>
      <w:r w:rsidRPr="006B55E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2. </w:t>
      </w:r>
      <w:r w:rsidRPr="006B55E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การที่ </w:t>
      </w:r>
      <w:r w:rsidR="007A746A" w:rsidRPr="006B55E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Pr="006B55E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ดนัลด์ ทรัมป์</w:t>
      </w:r>
      <w:r w:rsidR="007A746A" w:rsidRPr="006B55E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”</w:t>
      </w:r>
      <w:r w:rsidRPr="006B55E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เป็นประธานาธิบดีสหรัฐอเมริกา ส่งผลกระทบต่อประเทศไทยอย่างไรบ้าง</w:t>
      </w:r>
    </w:p>
    <w:tbl>
      <w:tblPr>
        <w:tblStyle w:val="TableGrid"/>
        <w:tblpPr w:leftFromText="180" w:rightFromText="180" w:vertAnchor="text" w:horzAnchor="page" w:tblpX="1113" w:tblpY="101"/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840"/>
        <w:gridCol w:w="1260"/>
      </w:tblGrid>
      <w:tr w:rsidR="006B55E5" w:rsidRPr="006B55E5" w14:paraId="27EE5672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4E6F352B" w14:textId="77777777" w:rsidR="004A3095" w:rsidRPr="006B55E5" w:rsidRDefault="004A3095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840" w:type="dxa"/>
            <w:vAlign w:val="center"/>
          </w:tcPr>
          <w:p w14:paraId="1B578917" w14:textId="19B87A7E" w:rsidR="004A3095" w:rsidRPr="006B55E5" w:rsidRDefault="00E93F21" w:rsidP="001C6C2D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มี</w:t>
            </w:r>
            <w:r w:rsidR="0073259E"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การเปลี่ยนแปลงนโยบาย</w:t>
            </w: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ารค้า</w:t>
            </w:r>
            <w:r w:rsidR="0073259E"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ระหว่างสหรัฐ</w:t>
            </w:r>
            <w:r w:rsidR="00F621B8"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ฯ </w:t>
            </w:r>
            <w:r w:rsidR="0073259E"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กับไทย </w:t>
            </w:r>
            <w:r w:rsidR="00771138"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0833025D" w14:textId="4F294E85" w:rsidR="004A3095" w:rsidRPr="006B55E5" w:rsidRDefault="00B23D3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62.82</w:t>
            </w:r>
            <w:r w:rsidR="004A3095"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B55E5" w:rsidRPr="006B55E5" w14:paraId="582D988F" w14:textId="77777777" w:rsidTr="006D666C">
        <w:trPr>
          <w:trHeight w:val="422"/>
        </w:trPr>
        <w:tc>
          <w:tcPr>
            <w:tcW w:w="1075" w:type="dxa"/>
          </w:tcPr>
          <w:p w14:paraId="7D7710C7" w14:textId="77777777" w:rsidR="001B16BE" w:rsidRPr="006B55E5" w:rsidRDefault="001B16B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840" w:type="dxa"/>
            <w:vAlign w:val="center"/>
          </w:tcPr>
          <w:p w14:paraId="5BCB996D" w14:textId="2BAEA5EE" w:rsidR="004A6001" w:rsidRPr="006B55E5" w:rsidRDefault="00747F0E" w:rsidP="004A600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มีการพัฒนาความร่วมมือทางการทูตและความสัมพันธ์ระหว่างประเทศ</w:t>
            </w:r>
          </w:p>
        </w:tc>
        <w:tc>
          <w:tcPr>
            <w:tcW w:w="1260" w:type="dxa"/>
            <w:vAlign w:val="center"/>
          </w:tcPr>
          <w:p w14:paraId="2CC9E39C" w14:textId="082349B8" w:rsidR="001B16BE" w:rsidRPr="006B55E5" w:rsidRDefault="00B23D3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4.24</w:t>
            </w: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B55E5" w:rsidRPr="006B55E5" w14:paraId="1AB5C9C6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68428B53" w14:textId="77777777" w:rsidR="001B16BE" w:rsidRPr="006B55E5" w:rsidRDefault="001B16B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840" w:type="dxa"/>
            <w:vAlign w:val="center"/>
          </w:tcPr>
          <w:p w14:paraId="5BE7E623" w14:textId="05F74DDB" w:rsidR="001B16BE" w:rsidRPr="006B55E5" w:rsidRDefault="0073259E" w:rsidP="001C6C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ส่งเสริมประชาธิปไตยและความร่วมมือทางการเมือง</w:t>
            </w:r>
            <w:r w:rsidR="00771138"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6A74B7A3" w14:textId="4CCFD788" w:rsidR="001B16BE" w:rsidRPr="006B55E5" w:rsidRDefault="00B23D3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7.11</w:t>
            </w: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B55E5" w:rsidRPr="006B55E5" w14:paraId="0C198C1E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0A5F2EA2" w14:textId="2735BB9A" w:rsidR="0008252F" w:rsidRPr="006B55E5" w:rsidRDefault="0008252F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อันดับ </w:t>
            </w: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</w:t>
            </w:r>
          </w:p>
        </w:tc>
        <w:tc>
          <w:tcPr>
            <w:tcW w:w="6840" w:type="dxa"/>
            <w:vAlign w:val="center"/>
          </w:tcPr>
          <w:p w14:paraId="008CB7AD" w14:textId="014EFE2A" w:rsidR="0008252F" w:rsidRPr="006B55E5" w:rsidRDefault="00D17B85" w:rsidP="001C6C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มี</w:t>
            </w:r>
            <w:r w:rsidR="0073259E"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การสนับสนุนด้านเทคโนโลยีและเงินทุน             </w:t>
            </w:r>
            <w:r w:rsidR="00771138"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 </w:t>
            </w:r>
            <w:r w:rsidR="0073259E"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</w:t>
            </w:r>
          </w:p>
        </w:tc>
        <w:tc>
          <w:tcPr>
            <w:tcW w:w="1260" w:type="dxa"/>
            <w:vAlign w:val="center"/>
          </w:tcPr>
          <w:p w14:paraId="316F0B84" w14:textId="5C8C6561" w:rsidR="0008252F" w:rsidRPr="006B55E5" w:rsidRDefault="00B23D3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2.24</w:t>
            </w: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B55E5" w:rsidRPr="006B55E5" w14:paraId="0C8437AE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6CAD96A5" w14:textId="448E093C" w:rsidR="0008252F" w:rsidRPr="006B55E5" w:rsidRDefault="0008252F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อันดับ </w:t>
            </w: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</w:t>
            </w:r>
          </w:p>
        </w:tc>
        <w:tc>
          <w:tcPr>
            <w:tcW w:w="6840" w:type="dxa"/>
            <w:vAlign w:val="center"/>
          </w:tcPr>
          <w:p w14:paraId="5A791AD8" w14:textId="4E794C4D" w:rsidR="0008252F" w:rsidRPr="006B55E5" w:rsidRDefault="00D17B85" w:rsidP="001C6C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การท่องเที่ยวและข้อจำกัดด้านวีซ่าที่อาจเพิ่มขึ้น</w:t>
            </w:r>
            <w:r w:rsidR="00087832"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771138"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14:paraId="7307C7AD" w14:textId="111A2670" w:rsidR="0008252F" w:rsidRPr="006B55E5" w:rsidRDefault="00B23D3E" w:rsidP="001C6C2D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B55E5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39.53</w:t>
            </w:r>
            <w:r w:rsidRPr="006B55E5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13D6CF85" w14:textId="32E3EB7F" w:rsidR="009166B7" w:rsidRPr="006B55E5" w:rsidRDefault="009166B7" w:rsidP="009166B7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CCE3A3B" w14:textId="3E9CD422" w:rsidR="009166B7" w:rsidRPr="006B55E5" w:rsidRDefault="009166B7" w:rsidP="009166B7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182E901" w14:textId="5E995E12" w:rsidR="009166B7" w:rsidRPr="006B55E5" w:rsidRDefault="009166B7" w:rsidP="009166B7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6A6B2BB" w14:textId="77777777" w:rsidR="005C3712" w:rsidRPr="006B55E5" w:rsidRDefault="005C3712" w:rsidP="005C3712">
      <w:pPr>
        <w:pStyle w:val="BodyA"/>
        <w:ind w:left="72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53CAD2B2" w14:textId="77777777" w:rsidR="005C3712" w:rsidRPr="006B55E5" w:rsidRDefault="005C3712" w:rsidP="005C3712">
      <w:pPr>
        <w:pStyle w:val="BodyA"/>
        <w:ind w:left="72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25ED65F" w14:textId="77777777" w:rsidR="0008252F" w:rsidRPr="006B55E5" w:rsidRDefault="0008252F" w:rsidP="0008252F">
      <w:pPr>
        <w:pStyle w:val="BodyA"/>
        <w:ind w:left="360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CCBB054" w14:textId="03214804" w:rsidR="004A6001" w:rsidRPr="006B55E5" w:rsidRDefault="004A6001" w:rsidP="004A6001">
      <w:pPr>
        <w:pStyle w:val="BodyA"/>
        <w:ind w:left="720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72475B4" w14:textId="77777777" w:rsidR="009D2BDA" w:rsidRPr="006B55E5" w:rsidRDefault="009D2BDA" w:rsidP="004A6001">
      <w:pPr>
        <w:pStyle w:val="BodyA"/>
        <w:ind w:left="720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FFB2A56" w14:textId="6CE8B35A" w:rsidR="00373A21" w:rsidRPr="006B55E5" w:rsidRDefault="00D17B85" w:rsidP="003F462B">
      <w:pPr>
        <w:pStyle w:val="BodyA"/>
        <w:numPr>
          <w:ilvl w:val="0"/>
          <w:numId w:val="32"/>
        </w:num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B55E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ิ่ง</w:t>
      </w:r>
      <w:r w:rsidR="002B2BFD" w:rsidRPr="006B55E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ที่ได้</w:t>
      </w:r>
      <w:r w:rsidR="00B15321" w:rsidRPr="006B55E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รียนรู้</w:t>
      </w:r>
      <w:r w:rsidR="002B2BFD" w:rsidRPr="006B55E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จากการเลือกตั้งประธานาธิบดีสหรัฐอเมริกา</w:t>
      </w:r>
    </w:p>
    <w:tbl>
      <w:tblPr>
        <w:tblStyle w:val="TableGrid"/>
        <w:tblpPr w:leftFromText="180" w:rightFromText="180" w:vertAnchor="text" w:horzAnchor="page" w:tblpX="1113" w:tblpY="101"/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840"/>
        <w:gridCol w:w="1260"/>
      </w:tblGrid>
      <w:tr w:rsidR="00373A21" w:rsidRPr="00111C5A" w14:paraId="2EA34244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4490ECD7" w14:textId="77777777" w:rsidR="00373A21" w:rsidRPr="00111C5A" w:rsidRDefault="00373A21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111C5A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840" w:type="dxa"/>
            <w:vAlign w:val="center"/>
          </w:tcPr>
          <w:p w14:paraId="20CF2999" w14:textId="5D7040A3" w:rsidR="00373A21" w:rsidRPr="00111C5A" w:rsidRDefault="00373A21" w:rsidP="00373A2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ด้เรียนรู้เกี่ยวกับกระบวนการประชาธิปไตยและการมีส่วนร่วมทางการเมือง</w:t>
            </w:r>
            <w:r w:rsidR="00771138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14:paraId="48C27FCB" w14:textId="6A0894D9" w:rsidR="00373A21" w:rsidRPr="00111C5A" w:rsidRDefault="00C64C77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9.17</w:t>
            </w:r>
            <w:r w:rsidR="00373A21"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73A21" w:rsidRPr="00111C5A" w14:paraId="4EC1E63E" w14:textId="77777777" w:rsidTr="006D666C">
        <w:trPr>
          <w:trHeight w:val="422"/>
        </w:trPr>
        <w:tc>
          <w:tcPr>
            <w:tcW w:w="1075" w:type="dxa"/>
          </w:tcPr>
          <w:p w14:paraId="4831FD20" w14:textId="77777777" w:rsidR="00373A21" w:rsidRPr="00111C5A" w:rsidRDefault="00373A21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111C5A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840" w:type="dxa"/>
            <w:vAlign w:val="center"/>
          </w:tcPr>
          <w:p w14:paraId="0F5396C6" w14:textId="366C9D29" w:rsidR="00373A21" w:rsidRPr="00111C5A" w:rsidRDefault="00373A21" w:rsidP="00373A2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ห็นบทบาทและอิทธิพลของสื่อในการเลือกตั้ง</w:t>
            </w:r>
            <w:r w:rsidR="00771138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   </w:t>
            </w:r>
          </w:p>
        </w:tc>
        <w:tc>
          <w:tcPr>
            <w:tcW w:w="1260" w:type="dxa"/>
            <w:vAlign w:val="center"/>
          </w:tcPr>
          <w:p w14:paraId="5DA96A26" w14:textId="6F21ABA6" w:rsidR="00373A21" w:rsidRPr="00111C5A" w:rsidRDefault="00B3704B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6.12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73A21" w:rsidRPr="00111C5A" w14:paraId="36E4724B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7FAAA7A5" w14:textId="77777777" w:rsidR="00373A21" w:rsidRPr="00111C5A" w:rsidRDefault="00373A21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111C5A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840" w:type="dxa"/>
            <w:vAlign w:val="center"/>
          </w:tcPr>
          <w:p w14:paraId="6EB15127" w14:textId="4D55F29C" w:rsidR="00373A21" w:rsidRPr="00111C5A" w:rsidRDefault="00373A21" w:rsidP="00373A2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ด้รับรู้ถึงความสำคัญของนโยบายต่างประเทศที่มีต่อโลก</w:t>
            </w:r>
            <w:r w:rsidR="00771138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14:paraId="663A340F" w14:textId="79C2F2FE" w:rsidR="00373A21" w:rsidRPr="00111C5A" w:rsidRDefault="00B3704B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2.88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73A21" w:rsidRPr="00111C5A" w14:paraId="6E202CEF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750173BF" w14:textId="77777777" w:rsidR="00373A21" w:rsidRPr="00111C5A" w:rsidRDefault="00373A21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111C5A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อันดับ </w:t>
            </w:r>
            <w:r w:rsidRPr="00111C5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</w:t>
            </w:r>
          </w:p>
        </w:tc>
        <w:tc>
          <w:tcPr>
            <w:tcW w:w="6840" w:type="dxa"/>
            <w:vAlign w:val="center"/>
          </w:tcPr>
          <w:p w14:paraId="7DFD9FC6" w14:textId="75493AB0" w:rsidR="00373A21" w:rsidRPr="00111C5A" w:rsidRDefault="00373A21" w:rsidP="00373A2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ข้าใจระบบการเลือกตั้งของสหรัฐ</w:t>
            </w:r>
            <w:r w:rsidR="00F621B8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ฯ </w:t>
            </w: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มากขึ้น            </w:t>
            </w:r>
            <w:r w:rsidR="00771138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   </w:t>
            </w:r>
          </w:p>
        </w:tc>
        <w:tc>
          <w:tcPr>
            <w:tcW w:w="1260" w:type="dxa"/>
            <w:vAlign w:val="center"/>
          </w:tcPr>
          <w:p w14:paraId="36BF81C7" w14:textId="46F0E57F" w:rsidR="00373A21" w:rsidRPr="00111C5A" w:rsidRDefault="00B3704B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9.64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373A21" w:rsidRPr="00111C5A" w14:paraId="3845BBCA" w14:textId="77777777" w:rsidTr="006D666C">
        <w:trPr>
          <w:trHeight w:val="422"/>
        </w:trPr>
        <w:tc>
          <w:tcPr>
            <w:tcW w:w="1075" w:type="dxa"/>
            <w:vAlign w:val="center"/>
          </w:tcPr>
          <w:p w14:paraId="6368CBFA" w14:textId="77777777" w:rsidR="00373A21" w:rsidRPr="00111C5A" w:rsidRDefault="00373A21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111C5A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อันดับ </w:t>
            </w:r>
            <w:r w:rsidRPr="00111C5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</w:t>
            </w:r>
          </w:p>
        </w:tc>
        <w:tc>
          <w:tcPr>
            <w:tcW w:w="6840" w:type="dxa"/>
            <w:vAlign w:val="center"/>
          </w:tcPr>
          <w:p w14:paraId="1851F7B0" w14:textId="155D60FC" w:rsidR="00373A21" w:rsidRPr="00111C5A" w:rsidRDefault="00373A21" w:rsidP="00373A2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การพูดแสดงวิสัยทัศน์และการปราศรัยให้น่า</w:t>
            </w: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นใจ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เป็นสิ่งสำคัญ</w:t>
            </w:r>
            <w:r w:rsidRPr="00B15209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     </w:t>
            </w:r>
          </w:p>
        </w:tc>
        <w:tc>
          <w:tcPr>
            <w:tcW w:w="1260" w:type="dxa"/>
            <w:vAlign w:val="center"/>
          </w:tcPr>
          <w:p w14:paraId="6C0736C8" w14:textId="22A11048" w:rsidR="00373A21" w:rsidRPr="00111C5A" w:rsidRDefault="00B3704B" w:rsidP="00373A2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4.06</w:t>
            </w:r>
            <w:r w:rsidRPr="005C3712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33606051" w14:textId="135BC5F7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C65398" w14:textId="4D81D745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92C3EDF" w14:textId="0174AB76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3E2750D" w14:textId="51B173DA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FB64871" w14:textId="2F05CD26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C9C0A31" w14:textId="593FB60B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C379F55" w14:textId="7CE869D3" w:rsidR="00373A21" w:rsidRDefault="00373A21" w:rsidP="00373A21">
      <w:pPr>
        <w:pStyle w:val="BodyA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285A124" w14:textId="571609E4" w:rsidR="004A3095" w:rsidRPr="00490C4A" w:rsidRDefault="00EF453F" w:rsidP="009166B7">
      <w:pPr>
        <w:pStyle w:val="BodyA"/>
        <w:rPr>
          <w:rFonts w:ascii="TH SarabunPSK" w:hAnsi="TH SarabunPSK" w:cs="TH SarabunPSK"/>
          <w:b/>
          <w:bCs/>
          <w:sz w:val="32"/>
          <w:szCs w:val="32"/>
        </w:rPr>
      </w:pPr>
      <w:r w:rsidRPr="00490C4A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</w:t>
      </w:r>
      <w:r w:rsidR="000A5AE6" w:rsidRPr="00490C4A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</w:t>
      </w:r>
      <w:r w:rsidR="005B6708" w:rsidRPr="00490C4A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*หมายเหตุ   ผู้ตอบสามารถระบุความคิดเห็นได้มากกว่า </w:t>
      </w:r>
      <w:r w:rsidR="005B6708" w:rsidRPr="00490C4A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5B6708" w:rsidRPr="00490C4A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เรื่อง (ค่าร้อยละจึงคำนวณในแต่</w:t>
      </w:r>
      <w:r w:rsidR="005B6708" w:rsidRPr="00490C4A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ละข้อ</w:t>
      </w:r>
      <w:r w:rsidR="005B6708" w:rsidRPr="00490C4A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)</w:t>
      </w:r>
      <w:r w:rsidR="005B6708" w:rsidRPr="00490C4A">
        <w:rPr>
          <w:rFonts w:ascii="TH SarabunPSK" w:hAnsi="TH SarabunPSK" w:cs="TH SarabunPSK"/>
          <w:b/>
          <w:bCs/>
          <w:sz w:val="36"/>
          <w:szCs w:val="36"/>
          <w:shd w:val="clear" w:color="auto" w:fill="FFFFFF"/>
          <w:cs/>
        </w:rPr>
        <w:t xml:space="preserve">   </w:t>
      </w:r>
      <w:r w:rsidR="006059D4">
        <w:rPr>
          <w:rFonts w:ascii="TH SarabunPSK" w:hAnsi="TH SarabunPSK" w:cs="TH SarabunPSK" w:hint="cs"/>
          <w:b/>
          <w:bCs/>
          <w:sz w:val="36"/>
          <w:szCs w:val="36"/>
          <w:shd w:val="clear" w:color="auto" w:fill="FFFFFF"/>
          <w:cs/>
        </w:rPr>
        <w:t xml:space="preserve">   </w:t>
      </w:r>
    </w:p>
    <w:p w14:paraId="05269691" w14:textId="0FF10C2A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06EC4F15" w14:textId="1605C7BF" w:rsidR="004A3095" w:rsidRDefault="004A3095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35F041AD" w14:textId="5BB4C48D" w:rsidR="00DC30BF" w:rsidRDefault="00DC30BF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27C421C" w14:textId="0A082450" w:rsidR="002F39F7" w:rsidRPr="006059D4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50E8140" w14:textId="576ABFDB" w:rsidR="002F39F7" w:rsidRDefault="002F39F7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54F1E82" w14:textId="31A541A9" w:rsidR="00490C4A" w:rsidRDefault="001F71DE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70E8E389">
                <wp:simplePos x="0" y="0"/>
                <wp:positionH relativeFrom="column">
                  <wp:posOffset>5260569</wp:posOffset>
                </wp:positionH>
                <wp:positionV relativeFrom="paragraph">
                  <wp:posOffset>35763</wp:posOffset>
                </wp:positionV>
                <wp:extent cx="733856" cy="424282"/>
                <wp:effectExtent l="0" t="19050" r="47625" b="3302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856" cy="42428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28DAA5A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14.2pt;margin-top:2.8pt;width:57.8pt;height:33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" adj="15356" fillcolor="white [3201]" strokecolor="black [3200]" strokeweight="1pt"/>
            </w:pict>
          </mc:Fallback>
        </mc:AlternateContent>
      </w:r>
    </w:p>
    <w:p w14:paraId="67C51773" w14:textId="7EEBA852" w:rsidR="00490C4A" w:rsidRDefault="00490C4A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57EFA4F" w14:textId="038661A6" w:rsidR="00490C4A" w:rsidRDefault="00490C4A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555CCD68" w14:textId="77777777" w:rsidR="006059D4" w:rsidRDefault="006059D4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DA9B16A" w14:textId="3208103E" w:rsidR="00490C4A" w:rsidRDefault="00490C4A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A63E11A" w14:textId="64BFA6B1" w:rsidR="00490C4A" w:rsidRDefault="00490C4A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06AE3B5" w14:textId="34D6588C" w:rsidR="00EF453F" w:rsidRDefault="00921536" w:rsidP="00BA5119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00D457BC">
                <wp:simplePos x="0" y="0"/>
                <wp:positionH relativeFrom="margin">
                  <wp:posOffset>652780</wp:posOffset>
                </wp:positionH>
                <wp:positionV relativeFrom="paragraph">
                  <wp:posOffset>-88900</wp:posOffset>
                </wp:positionV>
                <wp:extent cx="5390866" cy="412124"/>
                <wp:effectExtent l="0" t="0" r="19685" b="26035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0866" cy="41212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6EE918" w14:textId="41B8A6B3" w:rsidR="00154F7C" w:rsidRPr="00D410BC" w:rsidRDefault="003B7EEF" w:rsidP="00154F7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D410B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สรุปวิเคราะห์ผล</w:t>
                            </w:r>
                            <w:r w:rsidRPr="00D410B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 xml:space="preserve">โพล </w:t>
                            </w:r>
                            <w:r w:rsidRPr="00D410B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</w:t>
                            </w:r>
                            <w:r w:rsidR="00160F21" w:rsidRPr="00160F21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บทเรียนที่คนไทยได้จากเลือกตั้ง ปธน.สหรัฐ</w:t>
                            </w:r>
                            <w:r w:rsidR="009165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ฯ</w:t>
                            </w:r>
                            <w:r w:rsidR="00160F21" w:rsidRPr="00160F21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="00160F21" w:rsidRPr="00160F21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2024</w:t>
                            </w:r>
                          </w:p>
                          <w:p w14:paraId="054C4CB5" w14:textId="37B42864" w:rsidR="00B7508B" w:rsidRPr="00990803" w:rsidRDefault="00B7508B" w:rsidP="00B750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51B31D2E" w14:textId="3759A644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51.4pt;margin-top:-7pt;width:424.5pt;height:32.45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">
                <v:textbox>
                  <w:txbxContent>
                    <w:p w14:paraId="7F6EE918" w14:textId="41B8A6B3" w:rsidR="00154F7C" w:rsidRPr="00D410BC" w:rsidRDefault="003B7EEF" w:rsidP="00154F7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D410B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สรุปวิเคราะห์ผล</w:t>
                      </w:r>
                      <w:r w:rsidRPr="00D410B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 xml:space="preserve">โพล </w:t>
                      </w:r>
                      <w:r w:rsidRPr="00D410B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: </w:t>
                      </w:r>
                      <w:r w:rsidR="00160F21" w:rsidRPr="00160F21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บทเรียนที่คนไทยได้จากเลือกตั้ง ปธน.สหรัฐ</w:t>
                      </w:r>
                      <w:r w:rsidR="0091657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ฯ</w:t>
                      </w:r>
                      <w:r w:rsidR="00160F21" w:rsidRPr="00160F21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="00160F21" w:rsidRPr="00160F21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2024</w:t>
                      </w:r>
                    </w:p>
                    <w:p w14:paraId="054C4CB5" w14:textId="37B42864" w:rsidR="00B7508B" w:rsidRPr="00990803" w:rsidRDefault="00B7508B" w:rsidP="00B7508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51B31D2E" w14:textId="3759A644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702994B" w14:textId="27F6743F" w:rsidR="00B7508B" w:rsidRDefault="00965328" w:rsidP="00BA5119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</w:t>
      </w:r>
    </w:p>
    <w:p w14:paraId="44A85400" w14:textId="20D976D4" w:rsidR="00094F87" w:rsidRDefault="00094F87" w:rsidP="00475D79"/>
    <w:p w14:paraId="3184960A" w14:textId="10E67687" w:rsidR="00705EF6" w:rsidRPr="006C5B1A" w:rsidRDefault="00A97C49" w:rsidP="00705EF6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FF0000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63BD3" w:rsidRPr="00C6712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ทั่วประเทศ เรื่อง “</w:t>
      </w:r>
      <w:r w:rsidR="00C6712C" w:rsidRPr="00C6712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บทเรียนที่คนไทยได้จากเลือกตั้ง ปธน.สหรัฐฯ 2024</w:t>
      </w:r>
      <w:r w:rsidR="00463BD3" w:rsidRPr="00C6712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 กลุ่มตัวอย่างจำนวน</w:t>
      </w:r>
      <w:r w:rsidR="00463BD3" w:rsidRPr="00C6712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F1184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1,118</w:t>
      </w:r>
      <w:r w:rsidR="00463BD3" w:rsidRPr="00C6712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63BD3" w:rsidRPr="00C6712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น (สำรวจทางออนไลน์</w:t>
      </w:r>
      <w:r w:rsidR="00463BD3" w:rsidRPr="00C6712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และภาคสนาม</w:t>
      </w:r>
      <w:r w:rsidR="00463BD3" w:rsidRPr="00C6712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) ระหว่างวันที่</w:t>
      </w:r>
      <w:r w:rsidR="00463BD3" w:rsidRPr="00C6712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C347C2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 xml:space="preserve">                                       </w:t>
      </w:r>
      <w:r w:rsidR="00C6712C" w:rsidRPr="00C6712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6-8 พฤศจิกายน</w:t>
      </w:r>
      <w:r w:rsidR="00463BD3" w:rsidRPr="00C6712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 2567 </w:t>
      </w:r>
      <w:r w:rsidR="00463BD3" w:rsidRPr="00C6712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พบว่า </w:t>
      </w:r>
      <w:r w:rsidR="00AB2769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454AC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กลุ่มตัวอย่าง</w:t>
      </w:r>
      <w:r w:rsidR="006454AC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่วนใหญ่ ร้อยละ</w:t>
      </w:r>
      <w:r w:rsidR="004F1184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53.</w:t>
      </w:r>
      <w:r w:rsidR="00760470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3</w:t>
      </w:r>
      <w:r w:rsidR="004F1184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454AC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ู้สึกเฉยๆ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</w:t>
      </w:r>
      <w:r w:rsidR="006454AC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6454AC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</w:t>
      </w:r>
      <w:r w:rsidR="006454AC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นัลด์ ทรัมป์</w:t>
      </w:r>
      <w:r w:rsidR="006454AC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”</w:t>
      </w:r>
      <w:r w:rsidR="006454AC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6454AC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ชนะการ</w:t>
      </w:r>
      <w:r w:rsidR="006454AC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ลือกตั้ง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05EF6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โดยมองว่า</w:t>
      </w:r>
      <w:r w:rsidR="00C17FF7" w:rsidRPr="00C17FF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ารที่ </w:t>
      </w:r>
      <w:r w:rsidR="00C17FF7" w:rsidRPr="00C17FF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</w:t>
      </w:r>
      <w:r w:rsidR="00C17FF7" w:rsidRPr="00C17FF7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นัลด์ ทรัมป์</w:t>
      </w:r>
      <w:r w:rsidR="00C17FF7" w:rsidRPr="00C17FF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”</w:t>
      </w:r>
      <w:r w:rsidR="00C17FF7" w:rsidRPr="00C17FF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เป็นประธานาธิบดีสหรัฐอเมริกา</w:t>
      </w:r>
      <w:r w:rsidR="00705EF6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ครั้งนี้จะส่งผลต่อไทยในด้าน</w:t>
      </w:r>
      <w:r w:rsidR="00705EF6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ปลี่ยนแปลงนโยบาย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ค้า</w:t>
      </w:r>
      <w:r w:rsidR="00705EF6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หว่างสหรัฐ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ฯ </w:t>
      </w:r>
      <w:r w:rsidR="00705EF6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ับไทย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</w:t>
      </w:r>
      <w:r w:rsidR="004F1184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62.82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และ</w:t>
      </w:r>
      <w:r w:rsidR="00D476B1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บทเรียนที่ได้</w:t>
      </w:r>
      <w:r w:rsidR="00705EF6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การเลือกตั้ง</w:t>
      </w:r>
      <w:bookmarkStart w:id="0" w:name="_GoBack"/>
      <w:bookmarkEnd w:id="0"/>
      <w:r w:rsidR="00705EF6" w:rsidRPr="00945B33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ั้งนี้</w:t>
      </w:r>
      <w:r w:rsidR="00705EF6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46273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ือ</w:t>
      </w:r>
      <w:r w:rsidR="006C5B1A" w:rsidRPr="00945B3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ได้</w:t>
      </w:r>
      <w:r w:rsidR="006C5B1A" w:rsidRPr="00945B33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เรียนรู้เกี่ยวกับกระบวนการประชาธิปไตยและการมีส่วนร่วมทางการเมือง</w:t>
      </w:r>
      <w:r w:rsidR="006C5B1A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</w:t>
      </w:r>
      <w:r w:rsidR="00760470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59.17</w:t>
      </w:r>
      <w:r w:rsidR="006C5B1A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รองลงมาคือ </w:t>
      </w:r>
      <w:r w:rsidR="00705EF6" w:rsidRPr="00945B33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ได้เห็นบทบาทและอิทธิพลของสื่อในการเลือกตั้ง</w:t>
      </w:r>
      <w:r w:rsidR="006C5B1A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</w:t>
      </w:r>
      <w:r w:rsidR="00760470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56.12 </w:t>
      </w:r>
      <w:r w:rsidR="006C5B1A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705EF6" w:rsidRPr="00945B33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ได้รับรู้ถึงความสำคัญของนโยบายต่างประเทศที่มีต่อโลก</w:t>
      </w:r>
      <w:r w:rsidR="006C5B1A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</w:t>
      </w:r>
      <w:r w:rsidR="00760470" w:rsidRPr="00945B33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52.88</w:t>
      </w:r>
    </w:p>
    <w:p w14:paraId="495039F1" w14:textId="335695C7" w:rsidR="005B534C" w:rsidRPr="003F02FB" w:rsidRDefault="00DE7F34" w:rsidP="00D17B85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ผลสำรวจชี้ให้เห็นว่า คนไทยมีท่าทีเป็นกลางต่อผลการเลือกตั้ง โดย</w:t>
      </w:r>
      <w:r w:rsidR="00424C2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สนใจเรื่อง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การเปลี่ยนแปลงนโยบายการค้าระหว่างไทยกับสหรัฐฯ ซึ่งอาจกระทบต่อเศรษฐกิจไทย</w:t>
      </w:r>
      <w:r w:rsidR="00424C2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การเลือกตั้ง</w:t>
      </w:r>
      <w:r w:rsidR="00CA02F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รั้งนี้ยั</w:t>
      </w:r>
      <w:r w:rsidR="00D17B85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ง</w:t>
      </w:r>
      <w:r w:rsidR="00424C2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ป็น</w:t>
      </w:r>
      <w:r w:rsidR="00D17B85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บทเรี</w:t>
      </w:r>
      <w:r w:rsidR="00424C2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ยน</w:t>
      </w:r>
      <w:r w:rsidR="00D17B85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ที่น่าสนใจ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ไม่ว่าจะเป็นการยอมรับผลการเลือกตั้ง กระบวนการที่โปร่งใส และอิทธิพลของสื่อที่ขับเคลื่อนกระแสสังคม </w:t>
      </w:r>
      <w:r w:rsidR="00424C2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ทั้งนี้</w:t>
      </w:r>
      <w:r w:rsidR="007541E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ผลโพลที่สูสีตลอดช่วงเลือกตั้งยังสะท้อนว่า ความเห็นของผู้คนสามารถเปลี่ยนแปลงได้ตามปัจจัยแวดล้อมและช่วงเวลา ผลลัพธ์ที่คาดการณ์</w:t>
      </w:r>
      <w:r w:rsidR="00F25A6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ทำ</w:t>
      </w:r>
      <w:r w:rsidR="00D17B85" w:rsidRPr="003F02FB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ได้</w:t>
      </w:r>
      <w:r w:rsidR="00424C2F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ยากยิ่งขึ้น </w:t>
      </w:r>
      <w:r w:rsidR="00393CFE" w:rsidRPr="003F02F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1444AAB" w14:textId="27148BE7" w:rsidR="00661A91" w:rsidRPr="003F02FB" w:rsidRDefault="00661A91" w:rsidP="00A0407E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32F649EB" w14:textId="77777777" w:rsidR="003F02FB" w:rsidRPr="003F02FB" w:rsidRDefault="003F02FB" w:rsidP="00A0407E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28DF9467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44CFD73" w14:textId="77777777" w:rsidR="0025672B" w:rsidRDefault="0025672B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F3B6D9F" w14:textId="15E93CCF" w:rsidR="003F02FB" w:rsidRDefault="003F02FB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41065BA0" w14:textId="5F27E8CA" w:rsidR="003F02FB" w:rsidRPr="002F376E" w:rsidRDefault="00F25A62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2F376E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องศาสตราจารย์ ดร.รุ่งภพ คงฤทธิ์ระจัน รองคณบดีโรงเรียนกฎหมายและการเมือง มหาวิทยาลัยสวนดุสิต อธิบายว่า</w:t>
      </w:r>
      <w:r w:rsidR="003F02FB" w:rsidRPr="002F376E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ู้สึกร่วมของคนไทยต่อการเลือกตั้งประธานาธิบดีสหรัฐฯ ที่ผลสำรวจออกมา 53.13% อาจมาจากสาเหตุในระยะ 4 ปีที่ผ่านมาบทบาทของสหรัฐฯ</w:t>
      </w:r>
      <w:r w:rsidR="006B308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F02FB" w:rsidRPr="002F376E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่อไทยไม่ได้ถูกนำเสนอมากจนทำให้คนไทยรู้สึกว่าสหรัฐฯ</w:t>
      </w:r>
      <w:r w:rsidR="006B308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F02FB" w:rsidRPr="002F376E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ะเข้ามามีบทบาทสำคัญต่อไทยอย่างไร แต่ก็ได้มีการแสดงความเห็นว่า</w:t>
      </w:r>
      <w:r w:rsidR="002F376E" w:rsidRPr="002F376E">
        <w:rPr>
          <w:rFonts w:ascii="TH SarabunPSK" w:hAnsi="TH SarabunPSK" w:cs="TH SarabunPSK"/>
          <w:sz w:val="32"/>
          <w:szCs w:val="32"/>
          <w:cs/>
        </w:rPr>
        <w:t xml:space="preserve">เมื่อโดนัล ทรัมป์ เข้ามาเป็นประธานาธิบดีครั้งนี้แล้ว ไทยคงต้องเผชิญกับภาวะทางเศรษฐกิจที่มาจากอิทธิพลของสหรัฐฯถึง </w:t>
      </w:r>
      <w:r w:rsidR="002F376E" w:rsidRPr="002F376E">
        <w:rPr>
          <w:rFonts w:ascii="TH SarabunPSK" w:hAnsi="TH SarabunPSK" w:cs="TH SarabunPSK"/>
          <w:sz w:val="32"/>
          <w:szCs w:val="32"/>
        </w:rPr>
        <w:t xml:space="preserve">62.82% </w:t>
      </w:r>
      <w:r w:rsidR="002F376E" w:rsidRPr="002F376E">
        <w:rPr>
          <w:rFonts w:ascii="TH SarabunPSK" w:hAnsi="TH SarabunPSK" w:cs="TH SarabunPSK"/>
          <w:sz w:val="32"/>
          <w:szCs w:val="32"/>
          <w:cs/>
        </w:rPr>
        <w:t>ซึ่งคาดการณ์ว่าผลกระทบหลักคือ มาตรการภาษีการค้าระหว่างประเทศที่โดนัล ทรัมป์ ต้องการจะปกป้องอุตสาหกรรมหลัก</w:t>
      </w:r>
      <w:r w:rsidR="006555CF" w:rsidRPr="006555CF">
        <w:rPr>
          <w:rFonts w:ascii="TH SarabunPSK" w:hAnsi="TH SarabunPSK" w:cs="TH SarabunPSK"/>
          <w:sz w:val="32"/>
          <w:szCs w:val="32"/>
          <w:cs/>
        </w:rPr>
        <w:t>ของประเทศตนเองเป็นอันดับแรก</w:t>
      </w:r>
      <w:r w:rsidR="006555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F376E" w:rsidRPr="002F376E">
        <w:rPr>
          <w:rFonts w:ascii="TH SarabunPSK" w:hAnsi="TH SarabunPSK" w:cs="TH SarabunPSK"/>
          <w:sz w:val="32"/>
          <w:szCs w:val="32"/>
          <w:cs/>
        </w:rPr>
        <w:t>ซึ่งกระทบการส่งออกหลักของไทยไปสหรัฐฯ ประการ</w:t>
      </w:r>
      <w:r w:rsidR="009172DC">
        <w:rPr>
          <w:rFonts w:ascii="TH SarabunPSK" w:hAnsi="TH SarabunPSK" w:cs="TH SarabunPSK" w:hint="cs"/>
          <w:sz w:val="32"/>
          <w:szCs w:val="32"/>
          <w:cs/>
        </w:rPr>
        <w:t xml:space="preserve">                </w:t>
      </w:r>
      <w:r w:rsidR="002F376E" w:rsidRPr="002F376E">
        <w:rPr>
          <w:rFonts w:ascii="TH SarabunPSK" w:hAnsi="TH SarabunPSK" w:cs="TH SarabunPSK"/>
          <w:sz w:val="32"/>
          <w:szCs w:val="32"/>
          <w:cs/>
        </w:rPr>
        <w:t>ที่สองคือ สินค้าจีนจะทะลักเข้าไทยมากขึ้น เนื่องจากถูกสหรัฐฯกีดกันทางการค้า ส่งผลให้ไทยกลายเป็นตลาดระบายสินค้าจีน และส่งผลกระทบโดยตรงต่อผู้ผลิตและผู้ประกอบการไทย</w:t>
      </w:r>
    </w:p>
    <w:p w14:paraId="4B94DC98" w14:textId="77777777" w:rsidR="0025672B" w:rsidRDefault="0025672B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091169DA" w14:textId="3A26AAB2" w:rsidR="005A2B38" w:rsidRPr="00EA5C79" w:rsidRDefault="005A2B38" w:rsidP="005A2B38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TH SarabunPSK" w:eastAsia="Times New Roman" w:hAnsi="TH SarabunPSK" w:cs="TH SarabunPSK" w:hint="cs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ร</w:t>
      </w:r>
      <w:r w:rsidRPr="00EA5C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องศาสตราจารย์ ดร.รุ่งภพ คงฤทธิ์ระจัน</w:t>
      </w:r>
    </w:p>
    <w:p w14:paraId="7C1684A4" w14:textId="77777777" w:rsidR="005A2B38" w:rsidRDefault="005A2B38" w:rsidP="005A2B38">
      <w:pPr>
        <w:pStyle w:val="Body"/>
        <w:ind w:firstLine="720"/>
        <w:jc w:val="right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lang w:eastAsia="ko-KR"/>
          <w14:textOutline w14:w="0" w14:cap="rnd" w14:cmpd="sng" w14:algn="ctr">
            <w14:noFill/>
            <w14:prstDash w14:val="solid"/>
            <w14:bevel/>
          </w14:textOutline>
        </w:rPr>
      </w:pPr>
      <w:r w:rsidRPr="00EA5C7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 xml:space="preserve">รองคณบดีโรงเรียนกฎหมายและการเมือง </w:t>
      </w:r>
    </w:p>
    <w:p w14:paraId="06EB8D7B" w14:textId="77777777" w:rsidR="005A2B38" w:rsidRDefault="005A2B38" w:rsidP="005A2B38">
      <w:pPr>
        <w:pStyle w:val="Body"/>
        <w:ind w:firstLine="720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2409F9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bdr w:val="none" w:sz="0" w:space="0" w:color="auto"/>
          <w:cs/>
          <w:lang w:eastAsia="ko-KR"/>
          <w14:textOutline w14:w="0" w14:cap="rnd" w14:cmpd="sng" w14:algn="ctr">
            <w14:noFill/>
            <w14:prstDash w14:val="solid"/>
            <w14:bevel/>
          </w14:textOutline>
        </w:rPr>
        <w:t>มหาวิทยาลัยสวนดุสิต</w:t>
      </w:r>
    </w:p>
    <w:p w14:paraId="22FEE99B" w14:textId="38DAFEAC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sectPr w:rsidR="0030480F" w:rsidSect="00490C4A">
      <w:endnotePr>
        <w:numFmt w:val="decimal"/>
      </w:endnotePr>
      <w:pgSz w:w="11907" w:h="16840"/>
      <w:pgMar w:top="117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BDDDC" w14:textId="77777777" w:rsidR="00E61DD0" w:rsidRDefault="00E61DD0" w:rsidP="00CD0D20">
      <w:r>
        <w:separator/>
      </w:r>
    </w:p>
  </w:endnote>
  <w:endnote w:type="continuationSeparator" w:id="0">
    <w:p w14:paraId="79B49785" w14:textId="77777777" w:rsidR="00E61DD0" w:rsidRDefault="00E61DD0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38982" w14:textId="77777777" w:rsidR="00E61DD0" w:rsidRDefault="00E61DD0" w:rsidP="00CD0D20">
      <w:r>
        <w:separator/>
      </w:r>
    </w:p>
  </w:footnote>
  <w:footnote w:type="continuationSeparator" w:id="0">
    <w:p w14:paraId="34B0BA54" w14:textId="77777777" w:rsidR="00E61DD0" w:rsidRDefault="00E61DD0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6C1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C2616"/>
    <w:multiLevelType w:val="hybridMultilevel"/>
    <w:tmpl w:val="5D96D7C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BF2BFD"/>
    <w:multiLevelType w:val="hybridMultilevel"/>
    <w:tmpl w:val="CE96CA1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23329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353BB8"/>
    <w:multiLevelType w:val="hybridMultilevel"/>
    <w:tmpl w:val="0E3EAFB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63B4F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D15C98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25341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07F82"/>
    <w:multiLevelType w:val="hybridMultilevel"/>
    <w:tmpl w:val="8F846840"/>
    <w:lvl w:ilvl="0" w:tplc="29EA49E6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236002"/>
    <w:multiLevelType w:val="hybridMultilevel"/>
    <w:tmpl w:val="B3683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D07"/>
    <w:multiLevelType w:val="hybridMultilevel"/>
    <w:tmpl w:val="48067494"/>
    <w:lvl w:ilvl="0" w:tplc="BAA85C1E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9B69EC"/>
    <w:multiLevelType w:val="hybridMultilevel"/>
    <w:tmpl w:val="CE96CA1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C108B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0048E3"/>
    <w:multiLevelType w:val="hybridMultilevel"/>
    <w:tmpl w:val="A5F2ADA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6" w15:restartNumberingAfterBreak="0">
    <w:nsid w:val="666E5240"/>
    <w:multiLevelType w:val="hybridMultilevel"/>
    <w:tmpl w:val="54849E2A"/>
    <w:lvl w:ilvl="0" w:tplc="5AF6ED4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8849A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B80262"/>
    <w:multiLevelType w:val="hybridMultilevel"/>
    <w:tmpl w:val="BEE25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B36EA3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7"/>
  </w:num>
  <w:num w:numId="2">
    <w:abstractNumId w:val="17"/>
  </w:num>
  <w:num w:numId="3">
    <w:abstractNumId w:val="25"/>
  </w:num>
  <w:num w:numId="4">
    <w:abstractNumId w:val="19"/>
  </w:num>
  <w:num w:numId="5">
    <w:abstractNumId w:val="28"/>
  </w:num>
  <w:num w:numId="6">
    <w:abstractNumId w:val="5"/>
  </w:num>
  <w:num w:numId="7">
    <w:abstractNumId w:val="21"/>
  </w:num>
  <w:num w:numId="8">
    <w:abstractNumId w:val="14"/>
  </w:num>
  <w:num w:numId="9">
    <w:abstractNumId w:val="2"/>
  </w:num>
  <w:num w:numId="10">
    <w:abstractNumId w:val="8"/>
  </w:num>
  <w:num w:numId="11">
    <w:abstractNumId w:val="9"/>
  </w:num>
  <w:num w:numId="12">
    <w:abstractNumId w:val="18"/>
  </w:num>
  <w:num w:numId="13">
    <w:abstractNumId w:val="31"/>
  </w:num>
  <w:num w:numId="14">
    <w:abstractNumId w:val="15"/>
  </w:num>
  <w:num w:numId="15">
    <w:abstractNumId w:val="29"/>
  </w:num>
  <w:num w:numId="16">
    <w:abstractNumId w:val="23"/>
  </w:num>
  <w:num w:numId="17">
    <w:abstractNumId w:val="27"/>
  </w:num>
  <w:num w:numId="18">
    <w:abstractNumId w:val="10"/>
  </w:num>
  <w:num w:numId="19">
    <w:abstractNumId w:val="12"/>
  </w:num>
  <w:num w:numId="20">
    <w:abstractNumId w:val="0"/>
  </w:num>
  <w:num w:numId="21">
    <w:abstractNumId w:val="4"/>
  </w:num>
  <w:num w:numId="22">
    <w:abstractNumId w:val="11"/>
  </w:num>
  <w:num w:numId="23">
    <w:abstractNumId w:val="30"/>
  </w:num>
  <w:num w:numId="24">
    <w:abstractNumId w:val="26"/>
  </w:num>
  <w:num w:numId="25">
    <w:abstractNumId w:val="20"/>
  </w:num>
  <w:num w:numId="26">
    <w:abstractNumId w:val="24"/>
  </w:num>
  <w:num w:numId="27">
    <w:abstractNumId w:val="3"/>
  </w:num>
  <w:num w:numId="28">
    <w:abstractNumId w:val="22"/>
  </w:num>
  <w:num w:numId="29">
    <w:abstractNumId w:val="1"/>
  </w:num>
  <w:num w:numId="30">
    <w:abstractNumId w:val="13"/>
  </w:num>
  <w:num w:numId="31">
    <w:abstractNumId w:val="16"/>
  </w:num>
  <w:num w:numId="32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13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1F2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0BB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CD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2D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27B"/>
    <w:rsid w:val="000244A5"/>
    <w:rsid w:val="0002454F"/>
    <w:rsid w:val="00024772"/>
    <w:rsid w:val="000247AD"/>
    <w:rsid w:val="0002497F"/>
    <w:rsid w:val="00024A6D"/>
    <w:rsid w:val="00024AD1"/>
    <w:rsid w:val="00024B16"/>
    <w:rsid w:val="00024DD0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CC6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CC0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4F4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11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19"/>
    <w:rsid w:val="000432EE"/>
    <w:rsid w:val="000435BD"/>
    <w:rsid w:val="000436C5"/>
    <w:rsid w:val="00043A52"/>
    <w:rsid w:val="00044046"/>
    <w:rsid w:val="0004436D"/>
    <w:rsid w:val="000444B7"/>
    <w:rsid w:val="000444E5"/>
    <w:rsid w:val="000447CA"/>
    <w:rsid w:val="00044CCA"/>
    <w:rsid w:val="00044F8F"/>
    <w:rsid w:val="00045348"/>
    <w:rsid w:val="0004564F"/>
    <w:rsid w:val="00045665"/>
    <w:rsid w:val="000456EC"/>
    <w:rsid w:val="00045B86"/>
    <w:rsid w:val="0004602C"/>
    <w:rsid w:val="00046273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194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2A92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8DE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5F5F"/>
    <w:rsid w:val="0007651D"/>
    <w:rsid w:val="000765EC"/>
    <w:rsid w:val="00076C8F"/>
    <w:rsid w:val="000770A1"/>
    <w:rsid w:val="0007711D"/>
    <w:rsid w:val="0007711E"/>
    <w:rsid w:val="0007713D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52F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2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87832"/>
    <w:rsid w:val="00090008"/>
    <w:rsid w:val="000900A2"/>
    <w:rsid w:val="000901E1"/>
    <w:rsid w:val="000905B0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A39"/>
    <w:rsid w:val="00095D20"/>
    <w:rsid w:val="00095DCA"/>
    <w:rsid w:val="0009601E"/>
    <w:rsid w:val="000961BA"/>
    <w:rsid w:val="000961BF"/>
    <w:rsid w:val="00096755"/>
    <w:rsid w:val="00096846"/>
    <w:rsid w:val="0009693F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02"/>
    <w:rsid w:val="000A373B"/>
    <w:rsid w:val="000A3756"/>
    <w:rsid w:val="000A3846"/>
    <w:rsid w:val="000A38C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3D6"/>
    <w:rsid w:val="000A54CC"/>
    <w:rsid w:val="000A55F4"/>
    <w:rsid w:val="000A5719"/>
    <w:rsid w:val="000A5A07"/>
    <w:rsid w:val="000A5A17"/>
    <w:rsid w:val="000A5AE6"/>
    <w:rsid w:val="000A5DF6"/>
    <w:rsid w:val="000A5EFE"/>
    <w:rsid w:val="000A61EF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1C0"/>
    <w:rsid w:val="000B34F4"/>
    <w:rsid w:val="000B3518"/>
    <w:rsid w:val="000B35EA"/>
    <w:rsid w:val="000B3D8D"/>
    <w:rsid w:val="000B3DA8"/>
    <w:rsid w:val="000B3F07"/>
    <w:rsid w:val="000B3F0E"/>
    <w:rsid w:val="000B4221"/>
    <w:rsid w:val="000B4266"/>
    <w:rsid w:val="000B4271"/>
    <w:rsid w:val="000B427A"/>
    <w:rsid w:val="000B434C"/>
    <w:rsid w:val="000B4350"/>
    <w:rsid w:val="000B4417"/>
    <w:rsid w:val="000B451E"/>
    <w:rsid w:val="000B48ED"/>
    <w:rsid w:val="000B4F03"/>
    <w:rsid w:val="000B5054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D22"/>
    <w:rsid w:val="000B610B"/>
    <w:rsid w:val="000B61D7"/>
    <w:rsid w:val="000B6516"/>
    <w:rsid w:val="000B65E1"/>
    <w:rsid w:val="000B6718"/>
    <w:rsid w:val="000B6A48"/>
    <w:rsid w:val="000B6F2B"/>
    <w:rsid w:val="000B6F48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0E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93E"/>
    <w:rsid w:val="000D5BB2"/>
    <w:rsid w:val="000D5C4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366"/>
    <w:rsid w:val="000D7444"/>
    <w:rsid w:val="000D746E"/>
    <w:rsid w:val="000D74CD"/>
    <w:rsid w:val="000D7526"/>
    <w:rsid w:val="000D7541"/>
    <w:rsid w:val="000D79DA"/>
    <w:rsid w:val="000D7A7A"/>
    <w:rsid w:val="000D7F64"/>
    <w:rsid w:val="000D7FEC"/>
    <w:rsid w:val="000E02A0"/>
    <w:rsid w:val="000E0688"/>
    <w:rsid w:val="000E081E"/>
    <w:rsid w:val="000E0944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1D3"/>
    <w:rsid w:val="000F2483"/>
    <w:rsid w:val="000F273A"/>
    <w:rsid w:val="000F273D"/>
    <w:rsid w:val="000F2C7B"/>
    <w:rsid w:val="000F2F79"/>
    <w:rsid w:val="000F2F8A"/>
    <w:rsid w:val="000F3273"/>
    <w:rsid w:val="000F343E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BC6"/>
    <w:rsid w:val="00101CC7"/>
    <w:rsid w:val="00101DA9"/>
    <w:rsid w:val="00101F45"/>
    <w:rsid w:val="00102159"/>
    <w:rsid w:val="0010216C"/>
    <w:rsid w:val="0010220E"/>
    <w:rsid w:val="00102217"/>
    <w:rsid w:val="00102583"/>
    <w:rsid w:val="001028EB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5FAF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C5A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239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BEB"/>
    <w:rsid w:val="00116C15"/>
    <w:rsid w:val="00116E4F"/>
    <w:rsid w:val="001170F0"/>
    <w:rsid w:val="0011713E"/>
    <w:rsid w:val="00117292"/>
    <w:rsid w:val="00117724"/>
    <w:rsid w:val="00117803"/>
    <w:rsid w:val="00117873"/>
    <w:rsid w:val="00117A19"/>
    <w:rsid w:val="00117B6E"/>
    <w:rsid w:val="00117BA2"/>
    <w:rsid w:val="00117C65"/>
    <w:rsid w:val="00117D23"/>
    <w:rsid w:val="00117DB8"/>
    <w:rsid w:val="00117DF8"/>
    <w:rsid w:val="00117E3B"/>
    <w:rsid w:val="00117E41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3C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0B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069"/>
    <w:rsid w:val="0013510E"/>
    <w:rsid w:val="00135153"/>
    <w:rsid w:val="00135492"/>
    <w:rsid w:val="00135867"/>
    <w:rsid w:val="001358EC"/>
    <w:rsid w:val="001359EF"/>
    <w:rsid w:val="00135D7E"/>
    <w:rsid w:val="00135ECB"/>
    <w:rsid w:val="00135F4C"/>
    <w:rsid w:val="00135F72"/>
    <w:rsid w:val="00136378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B37"/>
    <w:rsid w:val="001434C2"/>
    <w:rsid w:val="00143A35"/>
    <w:rsid w:val="00143AB7"/>
    <w:rsid w:val="00143B48"/>
    <w:rsid w:val="00143BC1"/>
    <w:rsid w:val="00143C34"/>
    <w:rsid w:val="00143CC8"/>
    <w:rsid w:val="00144712"/>
    <w:rsid w:val="00144B30"/>
    <w:rsid w:val="00144B98"/>
    <w:rsid w:val="00144CCF"/>
    <w:rsid w:val="00144D20"/>
    <w:rsid w:val="00144DD6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6DA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5BB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0FF"/>
    <w:rsid w:val="0015242A"/>
    <w:rsid w:val="00152501"/>
    <w:rsid w:val="00152527"/>
    <w:rsid w:val="001526B2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7C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CE4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21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9F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03"/>
    <w:rsid w:val="00186648"/>
    <w:rsid w:val="00186731"/>
    <w:rsid w:val="001867AA"/>
    <w:rsid w:val="00186A88"/>
    <w:rsid w:val="00186B2A"/>
    <w:rsid w:val="00186B3F"/>
    <w:rsid w:val="00186C48"/>
    <w:rsid w:val="0018750F"/>
    <w:rsid w:val="0018760B"/>
    <w:rsid w:val="00187708"/>
    <w:rsid w:val="00187ADF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5C9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7E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808"/>
    <w:rsid w:val="001A7B41"/>
    <w:rsid w:val="001A7CED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6BE"/>
    <w:rsid w:val="001B1AF3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ADE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633"/>
    <w:rsid w:val="001B5926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B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2D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2AE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087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BD6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1DE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17D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6D"/>
    <w:rsid w:val="002064A7"/>
    <w:rsid w:val="0020662B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1B"/>
    <w:rsid w:val="00220B79"/>
    <w:rsid w:val="00220D5E"/>
    <w:rsid w:val="002210F2"/>
    <w:rsid w:val="002213D7"/>
    <w:rsid w:val="002213D8"/>
    <w:rsid w:val="002215B0"/>
    <w:rsid w:val="00221776"/>
    <w:rsid w:val="00221A1D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A8"/>
    <w:rsid w:val="002231B0"/>
    <w:rsid w:val="00223A8B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6B6"/>
    <w:rsid w:val="002257BF"/>
    <w:rsid w:val="00225E52"/>
    <w:rsid w:val="00225F36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8C1"/>
    <w:rsid w:val="00230E62"/>
    <w:rsid w:val="00230EE5"/>
    <w:rsid w:val="00230F01"/>
    <w:rsid w:val="0023133A"/>
    <w:rsid w:val="002313C8"/>
    <w:rsid w:val="00231471"/>
    <w:rsid w:val="00231855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12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3F5F"/>
    <w:rsid w:val="00244456"/>
    <w:rsid w:val="0024487F"/>
    <w:rsid w:val="00244A69"/>
    <w:rsid w:val="00244BA2"/>
    <w:rsid w:val="00244D31"/>
    <w:rsid w:val="00244F2A"/>
    <w:rsid w:val="00245147"/>
    <w:rsid w:val="00245345"/>
    <w:rsid w:val="002453CF"/>
    <w:rsid w:val="00245462"/>
    <w:rsid w:val="00245636"/>
    <w:rsid w:val="0024577C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C65"/>
    <w:rsid w:val="00246FBE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3F3C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72B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57BAE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88D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428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6F65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6D9"/>
    <w:rsid w:val="00270977"/>
    <w:rsid w:val="0027098D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4D"/>
    <w:rsid w:val="00285CE7"/>
    <w:rsid w:val="00285E14"/>
    <w:rsid w:val="00285EC0"/>
    <w:rsid w:val="00285F05"/>
    <w:rsid w:val="0028627A"/>
    <w:rsid w:val="002862CB"/>
    <w:rsid w:val="0028642F"/>
    <w:rsid w:val="002865B0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754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85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7C"/>
    <w:rsid w:val="002A4DDA"/>
    <w:rsid w:val="002A5377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54"/>
    <w:rsid w:val="002B1299"/>
    <w:rsid w:val="002B12B0"/>
    <w:rsid w:val="002B1A7E"/>
    <w:rsid w:val="002B1D7F"/>
    <w:rsid w:val="002B1E2E"/>
    <w:rsid w:val="002B2480"/>
    <w:rsid w:val="002B2588"/>
    <w:rsid w:val="002B2BFD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7C3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B7ED0"/>
    <w:rsid w:val="002C039D"/>
    <w:rsid w:val="002C0984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5FA"/>
    <w:rsid w:val="002C59A8"/>
    <w:rsid w:val="002C5A4B"/>
    <w:rsid w:val="002C6136"/>
    <w:rsid w:val="002C61ED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165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9E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638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E7B07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031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76E"/>
    <w:rsid w:val="002F38B6"/>
    <w:rsid w:val="002F39F7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A18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337"/>
    <w:rsid w:val="00301405"/>
    <w:rsid w:val="00301576"/>
    <w:rsid w:val="00301A6B"/>
    <w:rsid w:val="00301AF3"/>
    <w:rsid w:val="00301DAC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645"/>
    <w:rsid w:val="00303DBF"/>
    <w:rsid w:val="00303E10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804"/>
    <w:rsid w:val="003059EC"/>
    <w:rsid w:val="00305C9F"/>
    <w:rsid w:val="00305D84"/>
    <w:rsid w:val="00306257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21"/>
    <w:rsid w:val="00313D9C"/>
    <w:rsid w:val="00313DAA"/>
    <w:rsid w:val="00313DE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48B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9CB"/>
    <w:rsid w:val="00321A3A"/>
    <w:rsid w:val="00321A5C"/>
    <w:rsid w:val="00321D0B"/>
    <w:rsid w:val="00321E3D"/>
    <w:rsid w:val="00321E3F"/>
    <w:rsid w:val="00321F4B"/>
    <w:rsid w:val="00322360"/>
    <w:rsid w:val="00322618"/>
    <w:rsid w:val="0032266B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976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DA3"/>
    <w:rsid w:val="00332E43"/>
    <w:rsid w:val="00333006"/>
    <w:rsid w:val="00333361"/>
    <w:rsid w:val="00333372"/>
    <w:rsid w:val="00333850"/>
    <w:rsid w:val="003338D6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D7"/>
    <w:rsid w:val="00334FE3"/>
    <w:rsid w:val="00335564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219"/>
    <w:rsid w:val="003376E8"/>
    <w:rsid w:val="00337848"/>
    <w:rsid w:val="00337C0B"/>
    <w:rsid w:val="00337DD6"/>
    <w:rsid w:val="0034003C"/>
    <w:rsid w:val="0034009B"/>
    <w:rsid w:val="0034047D"/>
    <w:rsid w:val="003406FF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BC6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0DE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13D"/>
    <w:rsid w:val="00346215"/>
    <w:rsid w:val="003462D6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3DE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03D"/>
    <w:rsid w:val="00354255"/>
    <w:rsid w:val="003545D4"/>
    <w:rsid w:val="003546F2"/>
    <w:rsid w:val="00354921"/>
    <w:rsid w:val="003549E3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4D4"/>
    <w:rsid w:val="00356752"/>
    <w:rsid w:val="00356DBD"/>
    <w:rsid w:val="003575CA"/>
    <w:rsid w:val="003578B3"/>
    <w:rsid w:val="00357A6B"/>
    <w:rsid w:val="00357ACA"/>
    <w:rsid w:val="00357BB4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4E8F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21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AB9"/>
    <w:rsid w:val="00377D53"/>
    <w:rsid w:val="00377D57"/>
    <w:rsid w:val="00377EDF"/>
    <w:rsid w:val="003800C5"/>
    <w:rsid w:val="0038014A"/>
    <w:rsid w:val="0038024F"/>
    <w:rsid w:val="00380574"/>
    <w:rsid w:val="00380699"/>
    <w:rsid w:val="00380843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505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AE2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CF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D8E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BBE"/>
    <w:rsid w:val="003A3C58"/>
    <w:rsid w:val="003A3D05"/>
    <w:rsid w:val="003A3F47"/>
    <w:rsid w:val="003A3F6A"/>
    <w:rsid w:val="003A3F9C"/>
    <w:rsid w:val="003A4182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9E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2B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4FC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85A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E49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10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90B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CA4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2FB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69D"/>
    <w:rsid w:val="003F3785"/>
    <w:rsid w:val="003F39C3"/>
    <w:rsid w:val="003F39C6"/>
    <w:rsid w:val="003F3E7F"/>
    <w:rsid w:val="003F415B"/>
    <w:rsid w:val="003F44C7"/>
    <w:rsid w:val="003F45DC"/>
    <w:rsid w:val="003F462B"/>
    <w:rsid w:val="003F48BA"/>
    <w:rsid w:val="003F48E2"/>
    <w:rsid w:val="003F4D5E"/>
    <w:rsid w:val="003F4DD6"/>
    <w:rsid w:val="003F4E6F"/>
    <w:rsid w:val="003F4EFD"/>
    <w:rsid w:val="003F4F79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5A1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79"/>
    <w:rsid w:val="004010BB"/>
    <w:rsid w:val="0040142B"/>
    <w:rsid w:val="004014F3"/>
    <w:rsid w:val="004015A0"/>
    <w:rsid w:val="00401844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8E"/>
    <w:rsid w:val="004100AF"/>
    <w:rsid w:val="00410193"/>
    <w:rsid w:val="004107B6"/>
    <w:rsid w:val="0041088B"/>
    <w:rsid w:val="004108B3"/>
    <w:rsid w:val="00410B21"/>
    <w:rsid w:val="00410BF1"/>
    <w:rsid w:val="004110F4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ACA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AD5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4C2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3ADC"/>
    <w:rsid w:val="004241E2"/>
    <w:rsid w:val="004241FB"/>
    <w:rsid w:val="004244F3"/>
    <w:rsid w:val="00424863"/>
    <w:rsid w:val="00424B2F"/>
    <w:rsid w:val="00424C2F"/>
    <w:rsid w:val="00424C7F"/>
    <w:rsid w:val="00424EA7"/>
    <w:rsid w:val="00424F5D"/>
    <w:rsid w:val="00425085"/>
    <w:rsid w:val="0042520A"/>
    <w:rsid w:val="004256F0"/>
    <w:rsid w:val="00425872"/>
    <w:rsid w:val="00425AB1"/>
    <w:rsid w:val="00425AFB"/>
    <w:rsid w:val="00425BA2"/>
    <w:rsid w:val="00425C78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8D5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0C4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B56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0A9"/>
    <w:rsid w:val="00446222"/>
    <w:rsid w:val="004462F3"/>
    <w:rsid w:val="0044657C"/>
    <w:rsid w:val="0044694D"/>
    <w:rsid w:val="00446C48"/>
    <w:rsid w:val="00446C8C"/>
    <w:rsid w:val="00446D28"/>
    <w:rsid w:val="00446D42"/>
    <w:rsid w:val="00446DA9"/>
    <w:rsid w:val="00446F76"/>
    <w:rsid w:val="0044701D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618"/>
    <w:rsid w:val="0045271A"/>
    <w:rsid w:val="00452806"/>
    <w:rsid w:val="004528C2"/>
    <w:rsid w:val="00452B09"/>
    <w:rsid w:val="00452B15"/>
    <w:rsid w:val="00452BDB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9FE"/>
    <w:rsid w:val="00460EF5"/>
    <w:rsid w:val="00461106"/>
    <w:rsid w:val="00461AD2"/>
    <w:rsid w:val="00461C71"/>
    <w:rsid w:val="00461C88"/>
    <w:rsid w:val="00461D22"/>
    <w:rsid w:val="0046250A"/>
    <w:rsid w:val="00462589"/>
    <w:rsid w:val="004628F1"/>
    <w:rsid w:val="00462E4A"/>
    <w:rsid w:val="004630FB"/>
    <w:rsid w:val="004631B3"/>
    <w:rsid w:val="004631FB"/>
    <w:rsid w:val="00463270"/>
    <w:rsid w:val="004639BD"/>
    <w:rsid w:val="00463BD3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1F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1C4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C8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3BE"/>
    <w:rsid w:val="00487619"/>
    <w:rsid w:val="00487BB2"/>
    <w:rsid w:val="00487CB9"/>
    <w:rsid w:val="004901F5"/>
    <w:rsid w:val="0049052B"/>
    <w:rsid w:val="004909E7"/>
    <w:rsid w:val="00490C4A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A46"/>
    <w:rsid w:val="00495EC4"/>
    <w:rsid w:val="0049607C"/>
    <w:rsid w:val="004961DF"/>
    <w:rsid w:val="0049669A"/>
    <w:rsid w:val="00496818"/>
    <w:rsid w:val="004969D9"/>
    <w:rsid w:val="00496A47"/>
    <w:rsid w:val="00496AB4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97D6B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4D"/>
    <w:rsid w:val="004A1ED7"/>
    <w:rsid w:val="004A21CB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095"/>
    <w:rsid w:val="004A3443"/>
    <w:rsid w:val="004A3507"/>
    <w:rsid w:val="004A35C0"/>
    <w:rsid w:val="004A3A28"/>
    <w:rsid w:val="004A3A4C"/>
    <w:rsid w:val="004A3BDE"/>
    <w:rsid w:val="004A3C9A"/>
    <w:rsid w:val="004A48CD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001"/>
    <w:rsid w:val="004A611F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2A"/>
    <w:rsid w:val="004B227D"/>
    <w:rsid w:val="004B2303"/>
    <w:rsid w:val="004B29B0"/>
    <w:rsid w:val="004B29B4"/>
    <w:rsid w:val="004B2AD1"/>
    <w:rsid w:val="004B2BE2"/>
    <w:rsid w:val="004B2CE9"/>
    <w:rsid w:val="004B2D0F"/>
    <w:rsid w:val="004B3291"/>
    <w:rsid w:val="004B381B"/>
    <w:rsid w:val="004B382E"/>
    <w:rsid w:val="004B394C"/>
    <w:rsid w:val="004B3B84"/>
    <w:rsid w:val="004B3C20"/>
    <w:rsid w:val="004B3D44"/>
    <w:rsid w:val="004B3EFA"/>
    <w:rsid w:val="004B4140"/>
    <w:rsid w:val="004B41EE"/>
    <w:rsid w:val="004B4284"/>
    <w:rsid w:val="004B4489"/>
    <w:rsid w:val="004B449E"/>
    <w:rsid w:val="004B4744"/>
    <w:rsid w:val="004B4E62"/>
    <w:rsid w:val="004B4EEC"/>
    <w:rsid w:val="004B4EF9"/>
    <w:rsid w:val="004B4F41"/>
    <w:rsid w:val="004B5146"/>
    <w:rsid w:val="004B5431"/>
    <w:rsid w:val="004B5831"/>
    <w:rsid w:val="004B5839"/>
    <w:rsid w:val="004B58B2"/>
    <w:rsid w:val="004B58CD"/>
    <w:rsid w:val="004B60FF"/>
    <w:rsid w:val="004B6133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05"/>
    <w:rsid w:val="004C1CAC"/>
    <w:rsid w:val="004C1EC0"/>
    <w:rsid w:val="004C24F3"/>
    <w:rsid w:val="004C24F8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91D"/>
    <w:rsid w:val="004C6BF8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D12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609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519"/>
    <w:rsid w:val="004D7695"/>
    <w:rsid w:val="004D7A04"/>
    <w:rsid w:val="004E0211"/>
    <w:rsid w:val="004E025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54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B8A"/>
    <w:rsid w:val="004E3EA3"/>
    <w:rsid w:val="004E3FE0"/>
    <w:rsid w:val="004E437A"/>
    <w:rsid w:val="004E44B2"/>
    <w:rsid w:val="004E45DF"/>
    <w:rsid w:val="004E465C"/>
    <w:rsid w:val="004E4835"/>
    <w:rsid w:val="004E4EB9"/>
    <w:rsid w:val="004E5372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691"/>
    <w:rsid w:val="004F07EE"/>
    <w:rsid w:val="004F0BA8"/>
    <w:rsid w:val="004F0D02"/>
    <w:rsid w:val="004F1021"/>
    <w:rsid w:val="004F1184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4D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470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2CBE"/>
    <w:rsid w:val="00503084"/>
    <w:rsid w:val="005030DA"/>
    <w:rsid w:val="0050316B"/>
    <w:rsid w:val="005031DD"/>
    <w:rsid w:val="00503338"/>
    <w:rsid w:val="00503453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7EF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C9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B6E"/>
    <w:rsid w:val="00516FAE"/>
    <w:rsid w:val="00516FDE"/>
    <w:rsid w:val="00517201"/>
    <w:rsid w:val="00517362"/>
    <w:rsid w:val="0051768D"/>
    <w:rsid w:val="00517881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D8E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6FCD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F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27C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AB5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001"/>
    <w:rsid w:val="00545344"/>
    <w:rsid w:val="0054548E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39"/>
    <w:rsid w:val="00547552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1"/>
    <w:rsid w:val="00563D69"/>
    <w:rsid w:val="00563E2A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A9D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D37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051"/>
    <w:rsid w:val="00583114"/>
    <w:rsid w:val="0058315A"/>
    <w:rsid w:val="005833E4"/>
    <w:rsid w:val="005834BF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2EA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2D1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0DE9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2B38"/>
    <w:rsid w:val="005A309C"/>
    <w:rsid w:val="005A31FA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513"/>
    <w:rsid w:val="005B36BA"/>
    <w:rsid w:val="005B3D5A"/>
    <w:rsid w:val="005B3FA8"/>
    <w:rsid w:val="005B427A"/>
    <w:rsid w:val="005B42CF"/>
    <w:rsid w:val="005B4332"/>
    <w:rsid w:val="005B46B3"/>
    <w:rsid w:val="005B4FAF"/>
    <w:rsid w:val="005B5015"/>
    <w:rsid w:val="005B5049"/>
    <w:rsid w:val="005B5230"/>
    <w:rsid w:val="005B534C"/>
    <w:rsid w:val="005B5480"/>
    <w:rsid w:val="005B555F"/>
    <w:rsid w:val="005B5611"/>
    <w:rsid w:val="005B56D1"/>
    <w:rsid w:val="005B5793"/>
    <w:rsid w:val="005B58D4"/>
    <w:rsid w:val="005B5B98"/>
    <w:rsid w:val="005B5FF3"/>
    <w:rsid w:val="005B6708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12"/>
    <w:rsid w:val="005C374C"/>
    <w:rsid w:val="005C3772"/>
    <w:rsid w:val="005C3833"/>
    <w:rsid w:val="005C3D69"/>
    <w:rsid w:val="005C3E91"/>
    <w:rsid w:val="005C40AA"/>
    <w:rsid w:val="005C43A3"/>
    <w:rsid w:val="005C44B2"/>
    <w:rsid w:val="005C4613"/>
    <w:rsid w:val="005C4735"/>
    <w:rsid w:val="005C48B4"/>
    <w:rsid w:val="005C48F2"/>
    <w:rsid w:val="005C4A5A"/>
    <w:rsid w:val="005C4A84"/>
    <w:rsid w:val="005C4E18"/>
    <w:rsid w:val="005C4E5A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04"/>
    <w:rsid w:val="005D504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08A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6FD6"/>
    <w:rsid w:val="005E7099"/>
    <w:rsid w:val="005E7145"/>
    <w:rsid w:val="005E791C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4D"/>
    <w:rsid w:val="005F3C95"/>
    <w:rsid w:val="005F3E74"/>
    <w:rsid w:val="005F3FBE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6D6"/>
    <w:rsid w:val="005F6809"/>
    <w:rsid w:val="005F681B"/>
    <w:rsid w:val="005F6B41"/>
    <w:rsid w:val="005F6CCA"/>
    <w:rsid w:val="005F70F5"/>
    <w:rsid w:val="005F725F"/>
    <w:rsid w:val="005F75DD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2DA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96B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4EF3"/>
    <w:rsid w:val="00605529"/>
    <w:rsid w:val="006059D4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07D42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69A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DB8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D84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5F2"/>
    <w:rsid w:val="0062665D"/>
    <w:rsid w:val="006268FA"/>
    <w:rsid w:val="00626A4B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CDA"/>
    <w:rsid w:val="00627E02"/>
    <w:rsid w:val="006300C0"/>
    <w:rsid w:val="0063018C"/>
    <w:rsid w:val="00630360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B52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1FD"/>
    <w:rsid w:val="00635548"/>
    <w:rsid w:val="00635824"/>
    <w:rsid w:val="00635843"/>
    <w:rsid w:val="00635D07"/>
    <w:rsid w:val="00635DA4"/>
    <w:rsid w:val="00635F4F"/>
    <w:rsid w:val="00636104"/>
    <w:rsid w:val="006362B5"/>
    <w:rsid w:val="0063635B"/>
    <w:rsid w:val="006363BA"/>
    <w:rsid w:val="0063645D"/>
    <w:rsid w:val="006364DD"/>
    <w:rsid w:val="006365BA"/>
    <w:rsid w:val="00636940"/>
    <w:rsid w:val="00636B4D"/>
    <w:rsid w:val="00636B91"/>
    <w:rsid w:val="00636F91"/>
    <w:rsid w:val="00636FA6"/>
    <w:rsid w:val="0063738E"/>
    <w:rsid w:val="00637508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5E3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B26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4AC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598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E49"/>
    <w:rsid w:val="006545F9"/>
    <w:rsid w:val="00654731"/>
    <w:rsid w:val="00654D43"/>
    <w:rsid w:val="00654EE0"/>
    <w:rsid w:val="00654F83"/>
    <w:rsid w:val="0065519F"/>
    <w:rsid w:val="006554F6"/>
    <w:rsid w:val="0065551B"/>
    <w:rsid w:val="006555CF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613"/>
    <w:rsid w:val="00661A91"/>
    <w:rsid w:val="00661E85"/>
    <w:rsid w:val="00661F9F"/>
    <w:rsid w:val="0066208A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976"/>
    <w:rsid w:val="00673A92"/>
    <w:rsid w:val="00673BB3"/>
    <w:rsid w:val="00673C05"/>
    <w:rsid w:val="00673D52"/>
    <w:rsid w:val="00673D71"/>
    <w:rsid w:val="00673D7C"/>
    <w:rsid w:val="0067450A"/>
    <w:rsid w:val="00674511"/>
    <w:rsid w:val="00674556"/>
    <w:rsid w:val="00674712"/>
    <w:rsid w:val="006748A6"/>
    <w:rsid w:val="006748B4"/>
    <w:rsid w:val="006748CA"/>
    <w:rsid w:val="00674A14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0D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92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6B6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0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DE6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5C7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C8F"/>
    <w:rsid w:val="006A4F47"/>
    <w:rsid w:val="006A5117"/>
    <w:rsid w:val="006A511D"/>
    <w:rsid w:val="006A578B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CF9"/>
    <w:rsid w:val="006B2D11"/>
    <w:rsid w:val="006B2D93"/>
    <w:rsid w:val="006B2EA1"/>
    <w:rsid w:val="006B2F75"/>
    <w:rsid w:val="006B2FD0"/>
    <w:rsid w:val="006B3087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C62"/>
    <w:rsid w:val="006B4F6A"/>
    <w:rsid w:val="006B52A4"/>
    <w:rsid w:val="006B533F"/>
    <w:rsid w:val="006B55E5"/>
    <w:rsid w:val="006B58FE"/>
    <w:rsid w:val="006B59A9"/>
    <w:rsid w:val="006B5B89"/>
    <w:rsid w:val="006B5F68"/>
    <w:rsid w:val="006B6052"/>
    <w:rsid w:val="006B64C6"/>
    <w:rsid w:val="006B6653"/>
    <w:rsid w:val="006B68C5"/>
    <w:rsid w:val="006B6E1F"/>
    <w:rsid w:val="006B6E31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11E"/>
    <w:rsid w:val="006C3377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398"/>
    <w:rsid w:val="006C563C"/>
    <w:rsid w:val="006C57A2"/>
    <w:rsid w:val="006C57B7"/>
    <w:rsid w:val="006C58AB"/>
    <w:rsid w:val="006C5A23"/>
    <w:rsid w:val="006C5B1A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1B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6E6"/>
    <w:rsid w:val="006D279D"/>
    <w:rsid w:val="006D2820"/>
    <w:rsid w:val="006D2862"/>
    <w:rsid w:val="006D2906"/>
    <w:rsid w:val="006D29B0"/>
    <w:rsid w:val="006D2A93"/>
    <w:rsid w:val="006D2BDA"/>
    <w:rsid w:val="006D2C21"/>
    <w:rsid w:val="006D2E19"/>
    <w:rsid w:val="006D2EAC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66C"/>
    <w:rsid w:val="006D6828"/>
    <w:rsid w:val="006D68D9"/>
    <w:rsid w:val="006D6917"/>
    <w:rsid w:val="006D6A03"/>
    <w:rsid w:val="006D6A31"/>
    <w:rsid w:val="006D6D0F"/>
    <w:rsid w:val="006D6D73"/>
    <w:rsid w:val="006D6E8B"/>
    <w:rsid w:val="006D720E"/>
    <w:rsid w:val="006D726A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EE3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9EE"/>
    <w:rsid w:val="006E4C75"/>
    <w:rsid w:val="006E4C8D"/>
    <w:rsid w:val="006E5116"/>
    <w:rsid w:val="006E57B9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AE9"/>
    <w:rsid w:val="006E7B92"/>
    <w:rsid w:val="006E7EE9"/>
    <w:rsid w:val="006E7EFF"/>
    <w:rsid w:val="006E7F6E"/>
    <w:rsid w:val="006F0064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2F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737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7B3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1CEE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31F"/>
    <w:rsid w:val="00703463"/>
    <w:rsid w:val="0070365C"/>
    <w:rsid w:val="007036B8"/>
    <w:rsid w:val="00703733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02C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EF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ADC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409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51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665"/>
    <w:rsid w:val="007237A7"/>
    <w:rsid w:val="00723AA7"/>
    <w:rsid w:val="00723C99"/>
    <w:rsid w:val="00723D17"/>
    <w:rsid w:val="00723E58"/>
    <w:rsid w:val="00724422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E56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59E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0F99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2A2"/>
    <w:rsid w:val="007424F7"/>
    <w:rsid w:val="00742602"/>
    <w:rsid w:val="0074273E"/>
    <w:rsid w:val="007428DF"/>
    <w:rsid w:val="00742CD9"/>
    <w:rsid w:val="00742F08"/>
    <w:rsid w:val="00742F5F"/>
    <w:rsid w:val="00743036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79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0E"/>
    <w:rsid w:val="00747F7C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1EF"/>
    <w:rsid w:val="00754739"/>
    <w:rsid w:val="007548FF"/>
    <w:rsid w:val="007549EB"/>
    <w:rsid w:val="00754B31"/>
    <w:rsid w:val="00754C7D"/>
    <w:rsid w:val="00754E59"/>
    <w:rsid w:val="0075520C"/>
    <w:rsid w:val="0075531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6BA"/>
    <w:rsid w:val="007567A3"/>
    <w:rsid w:val="00756825"/>
    <w:rsid w:val="0075683C"/>
    <w:rsid w:val="0075698D"/>
    <w:rsid w:val="00756A4F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57FA7"/>
    <w:rsid w:val="00760005"/>
    <w:rsid w:val="0076034B"/>
    <w:rsid w:val="00760470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0E7C"/>
    <w:rsid w:val="00771138"/>
    <w:rsid w:val="00771387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5DEA"/>
    <w:rsid w:val="0077617E"/>
    <w:rsid w:val="00776199"/>
    <w:rsid w:val="0077621C"/>
    <w:rsid w:val="0077628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312"/>
    <w:rsid w:val="007776CF"/>
    <w:rsid w:val="007777C2"/>
    <w:rsid w:val="00777CE2"/>
    <w:rsid w:val="0078051B"/>
    <w:rsid w:val="0078070F"/>
    <w:rsid w:val="00780791"/>
    <w:rsid w:val="007809A4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614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4E84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23E"/>
    <w:rsid w:val="0079030D"/>
    <w:rsid w:val="007903D1"/>
    <w:rsid w:val="007905AB"/>
    <w:rsid w:val="00790614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A51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BB8"/>
    <w:rsid w:val="00796CBB"/>
    <w:rsid w:val="00796F59"/>
    <w:rsid w:val="00797119"/>
    <w:rsid w:val="007975F1"/>
    <w:rsid w:val="00797725"/>
    <w:rsid w:val="007978E3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4F5"/>
    <w:rsid w:val="007A68DB"/>
    <w:rsid w:val="007A6A4A"/>
    <w:rsid w:val="007A6D40"/>
    <w:rsid w:val="007A7190"/>
    <w:rsid w:val="007A7200"/>
    <w:rsid w:val="007A746A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86F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0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D0E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DC9"/>
    <w:rsid w:val="007D3ED0"/>
    <w:rsid w:val="007D3F6D"/>
    <w:rsid w:val="007D405C"/>
    <w:rsid w:val="007D42F7"/>
    <w:rsid w:val="007D461E"/>
    <w:rsid w:val="007D480C"/>
    <w:rsid w:val="007D4979"/>
    <w:rsid w:val="007D4A00"/>
    <w:rsid w:val="007D4BB6"/>
    <w:rsid w:val="007D5263"/>
    <w:rsid w:val="007D5446"/>
    <w:rsid w:val="007D5544"/>
    <w:rsid w:val="007D55B6"/>
    <w:rsid w:val="007D5CD3"/>
    <w:rsid w:val="007D5D65"/>
    <w:rsid w:val="007D5D7B"/>
    <w:rsid w:val="007D5E52"/>
    <w:rsid w:val="007D5EA7"/>
    <w:rsid w:val="007D5FBA"/>
    <w:rsid w:val="007D639D"/>
    <w:rsid w:val="007D6462"/>
    <w:rsid w:val="007D64AE"/>
    <w:rsid w:val="007D66D9"/>
    <w:rsid w:val="007D670D"/>
    <w:rsid w:val="007D6862"/>
    <w:rsid w:val="007D68A8"/>
    <w:rsid w:val="007D69EE"/>
    <w:rsid w:val="007D6A22"/>
    <w:rsid w:val="007D6C1F"/>
    <w:rsid w:val="007D6D00"/>
    <w:rsid w:val="007D6D02"/>
    <w:rsid w:val="007D6D03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91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02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3FE2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996"/>
    <w:rsid w:val="007F2A6B"/>
    <w:rsid w:val="007F336C"/>
    <w:rsid w:val="007F3760"/>
    <w:rsid w:val="007F38E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2C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7C3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80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2FCC"/>
    <w:rsid w:val="00813194"/>
    <w:rsid w:val="00813500"/>
    <w:rsid w:val="0081351A"/>
    <w:rsid w:val="008138D7"/>
    <w:rsid w:val="00813B4C"/>
    <w:rsid w:val="00813C2C"/>
    <w:rsid w:val="00814086"/>
    <w:rsid w:val="00814318"/>
    <w:rsid w:val="00814539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8D"/>
    <w:rsid w:val="0082049F"/>
    <w:rsid w:val="008204A9"/>
    <w:rsid w:val="0082058E"/>
    <w:rsid w:val="008206CB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1EF6"/>
    <w:rsid w:val="00821F72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05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6A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05"/>
    <w:rsid w:val="00832DA7"/>
    <w:rsid w:val="00832F04"/>
    <w:rsid w:val="00833252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13B"/>
    <w:rsid w:val="0083549B"/>
    <w:rsid w:val="00835660"/>
    <w:rsid w:val="008356C4"/>
    <w:rsid w:val="00835ABA"/>
    <w:rsid w:val="00835BE8"/>
    <w:rsid w:val="00835BEE"/>
    <w:rsid w:val="00835C1A"/>
    <w:rsid w:val="00835D06"/>
    <w:rsid w:val="00835F64"/>
    <w:rsid w:val="0083634E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3560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687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C08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5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5DE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54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CD8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67E62"/>
    <w:rsid w:val="00870132"/>
    <w:rsid w:val="008701F9"/>
    <w:rsid w:val="00870210"/>
    <w:rsid w:val="00870523"/>
    <w:rsid w:val="008706E5"/>
    <w:rsid w:val="008707DC"/>
    <w:rsid w:val="0087082E"/>
    <w:rsid w:val="00870D34"/>
    <w:rsid w:val="0087114A"/>
    <w:rsid w:val="0087114F"/>
    <w:rsid w:val="0087115E"/>
    <w:rsid w:val="008712DB"/>
    <w:rsid w:val="008714FA"/>
    <w:rsid w:val="0087154D"/>
    <w:rsid w:val="00871643"/>
    <w:rsid w:val="0087176E"/>
    <w:rsid w:val="00871907"/>
    <w:rsid w:val="008719B1"/>
    <w:rsid w:val="00871BFD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3E3A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1C1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77F60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70A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B8A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668"/>
    <w:rsid w:val="0088579C"/>
    <w:rsid w:val="008857CB"/>
    <w:rsid w:val="00885A49"/>
    <w:rsid w:val="00885C25"/>
    <w:rsid w:val="00885D6A"/>
    <w:rsid w:val="00885DCD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9F2"/>
    <w:rsid w:val="00891AD1"/>
    <w:rsid w:val="00891BF3"/>
    <w:rsid w:val="00891FDC"/>
    <w:rsid w:val="008922E4"/>
    <w:rsid w:val="0089237C"/>
    <w:rsid w:val="008927F5"/>
    <w:rsid w:val="00892A3B"/>
    <w:rsid w:val="00892B9A"/>
    <w:rsid w:val="00892D49"/>
    <w:rsid w:val="00892DA0"/>
    <w:rsid w:val="00893100"/>
    <w:rsid w:val="0089310F"/>
    <w:rsid w:val="0089328F"/>
    <w:rsid w:val="00893439"/>
    <w:rsid w:val="008939FB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AE3"/>
    <w:rsid w:val="00894A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32"/>
    <w:rsid w:val="008A0779"/>
    <w:rsid w:val="008A0CED"/>
    <w:rsid w:val="008A0F45"/>
    <w:rsid w:val="008A0FE3"/>
    <w:rsid w:val="008A10E1"/>
    <w:rsid w:val="008A11AC"/>
    <w:rsid w:val="008A128D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A21"/>
    <w:rsid w:val="008A3A2A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38F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50"/>
    <w:rsid w:val="008A7FA2"/>
    <w:rsid w:val="008B04AC"/>
    <w:rsid w:val="008B0523"/>
    <w:rsid w:val="008B0566"/>
    <w:rsid w:val="008B0AFC"/>
    <w:rsid w:val="008B0BEF"/>
    <w:rsid w:val="008B0BFD"/>
    <w:rsid w:val="008B0C4E"/>
    <w:rsid w:val="008B0D12"/>
    <w:rsid w:val="008B0D28"/>
    <w:rsid w:val="008B1074"/>
    <w:rsid w:val="008B10C4"/>
    <w:rsid w:val="008B10D5"/>
    <w:rsid w:val="008B118F"/>
    <w:rsid w:val="008B13CD"/>
    <w:rsid w:val="008B16A5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A9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3F0"/>
    <w:rsid w:val="008B454E"/>
    <w:rsid w:val="008B469C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0D71"/>
    <w:rsid w:val="008C10A8"/>
    <w:rsid w:val="008C115D"/>
    <w:rsid w:val="008C149A"/>
    <w:rsid w:val="008C169D"/>
    <w:rsid w:val="008C16B7"/>
    <w:rsid w:val="008C1725"/>
    <w:rsid w:val="008C1A2E"/>
    <w:rsid w:val="008C1A98"/>
    <w:rsid w:val="008C1AFB"/>
    <w:rsid w:val="008C1B3B"/>
    <w:rsid w:val="008C1D14"/>
    <w:rsid w:val="008C1EE2"/>
    <w:rsid w:val="008C1F1F"/>
    <w:rsid w:val="008C20DD"/>
    <w:rsid w:val="008C227E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2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5B5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2FF"/>
    <w:rsid w:val="008D3376"/>
    <w:rsid w:val="008D373A"/>
    <w:rsid w:val="008D3907"/>
    <w:rsid w:val="008D397C"/>
    <w:rsid w:val="008D3D0C"/>
    <w:rsid w:val="008D3E72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7E5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6F83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7B4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1E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2FF0"/>
    <w:rsid w:val="0091301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4D07"/>
    <w:rsid w:val="0091562E"/>
    <w:rsid w:val="0091567D"/>
    <w:rsid w:val="009156A3"/>
    <w:rsid w:val="009156A7"/>
    <w:rsid w:val="00915731"/>
    <w:rsid w:val="00915969"/>
    <w:rsid w:val="00915E01"/>
    <w:rsid w:val="0091621D"/>
    <w:rsid w:val="0091626D"/>
    <w:rsid w:val="009162A0"/>
    <w:rsid w:val="0091642D"/>
    <w:rsid w:val="0091657C"/>
    <w:rsid w:val="009166B7"/>
    <w:rsid w:val="00916718"/>
    <w:rsid w:val="00916959"/>
    <w:rsid w:val="00916BB6"/>
    <w:rsid w:val="00916BD8"/>
    <w:rsid w:val="00916C99"/>
    <w:rsid w:val="00916DA7"/>
    <w:rsid w:val="00916F45"/>
    <w:rsid w:val="00917026"/>
    <w:rsid w:val="009172AB"/>
    <w:rsid w:val="009172DA"/>
    <w:rsid w:val="009172DC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536"/>
    <w:rsid w:val="009216FB"/>
    <w:rsid w:val="00921C41"/>
    <w:rsid w:val="00921F6D"/>
    <w:rsid w:val="009220C7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085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5E3"/>
    <w:rsid w:val="0093075B"/>
    <w:rsid w:val="009307A7"/>
    <w:rsid w:val="00930818"/>
    <w:rsid w:val="00930950"/>
    <w:rsid w:val="00930C26"/>
    <w:rsid w:val="00930DF5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8C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75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3B1"/>
    <w:rsid w:val="00941448"/>
    <w:rsid w:val="00941619"/>
    <w:rsid w:val="0094198C"/>
    <w:rsid w:val="009419C0"/>
    <w:rsid w:val="009419DB"/>
    <w:rsid w:val="00941A28"/>
    <w:rsid w:val="00941A6C"/>
    <w:rsid w:val="00941C69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33"/>
    <w:rsid w:val="00945B54"/>
    <w:rsid w:val="00945BC6"/>
    <w:rsid w:val="0094618C"/>
    <w:rsid w:val="009463C5"/>
    <w:rsid w:val="00946943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33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3E"/>
    <w:rsid w:val="00954946"/>
    <w:rsid w:val="0095519B"/>
    <w:rsid w:val="00955214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8E"/>
    <w:rsid w:val="00956FCF"/>
    <w:rsid w:val="0095715F"/>
    <w:rsid w:val="009573AA"/>
    <w:rsid w:val="00957522"/>
    <w:rsid w:val="00957576"/>
    <w:rsid w:val="0095795D"/>
    <w:rsid w:val="009579B6"/>
    <w:rsid w:val="00957DE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5D29"/>
    <w:rsid w:val="009661BC"/>
    <w:rsid w:val="00966624"/>
    <w:rsid w:val="0096682D"/>
    <w:rsid w:val="00966A30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6E"/>
    <w:rsid w:val="0096765C"/>
    <w:rsid w:val="0096767E"/>
    <w:rsid w:val="0096795D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0EFD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5FAA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24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03"/>
    <w:rsid w:val="009908CC"/>
    <w:rsid w:val="00990933"/>
    <w:rsid w:val="00990CBC"/>
    <w:rsid w:val="00990CC5"/>
    <w:rsid w:val="00990CDF"/>
    <w:rsid w:val="00990E62"/>
    <w:rsid w:val="0099119B"/>
    <w:rsid w:val="009912C5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EB5"/>
    <w:rsid w:val="00991FC2"/>
    <w:rsid w:val="00991FDD"/>
    <w:rsid w:val="00992058"/>
    <w:rsid w:val="009920FF"/>
    <w:rsid w:val="00992498"/>
    <w:rsid w:val="009927B9"/>
    <w:rsid w:val="00992B06"/>
    <w:rsid w:val="00992B55"/>
    <w:rsid w:val="00992E06"/>
    <w:rsid w:val="00992E67"/>
    <w:rsid w:val="0099329D"/>
    <w:rsid w:val="009932A9"/>
    <w:rsid w:val="00993333"/>
    <w:rsid w:val="00993357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B48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8D5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BDA"/>
    <w:rsid w:val="009D2DFC"/>
    <w:rsid w:val="009D2F5D"/>
    <w:rsid w:val="009D32A4"/>
    <w:rsid w:val="009D338E"/>
    <w:rsid w:val="009D3544"/>
    <w:rsid w:val="009D3C92"/>
    <w:rsid w:val="009D3D23"/>
    <w:rsid w:val="009D3F8C"/>
    <w:rsid w:val="009D4313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3E40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0E"/>
    <w:rsid w:val="009F133B"/>
    <w:rsid w:val="009F1400"/>
    <w:rsid w:val="009F1805"/>
    <w:rsid w:val="009F193B"/>
    <w:rsid w:val="009F1954"/>
    <w:rsid w:val="009F1E9A"/>
    <w:rsid w:val="009F20CB"/>
    <w:rsid w:val="009F23B6"/>
    <w:rsid w:val="009F25A5"/>
    <w:rsid w:val="009F2744"/>
    <w:rsid w:val="009F2813"/>
    <w:rsid w:val="009F2B89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1D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07E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3EC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11E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C5D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4CBE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AFC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599"/>
    <w:rsid w:val="00A32A86"/>
    <w:rsid w:val="00A32ABD"/>
    <w:rsid w:val="00A32CDA"/>
    <w:rsid w:val="00A32E0B"/>
    <w:rsid w:val="00A32EE4"/>
    <w:rsid w:val="00A32F77"/>
    <w:rsid w:val="00A3359A"/>
    <w:rsid w:val="00A3359C"/>
    <w:rsid w:val="00A33745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910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BC1"/>
    <w:rsid w:val="00A52CFF"/>
    <w:rsid w:val="00A536C5"/>
    <w:rsid w:val="00A537B0"/>
    <w:rsid w:val="00A537D8"/>
    <w:rsid w:val="00A5386E"/>
    <w:rsid w:val="00A53A61"/>
    <w:rsid w:val="00A53CB6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40B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BB4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8FC"/>
    <w:rsid w:val="00A63A96"/>
    <w:rsid w:val="00A63DDA"/>
    <w:rsid w:val="00A63F6F"/>
    <w:rsid w:val="00A64353"/>
    <w:rsid w:val="00A64370"/>
    <w:rsid w:val="00A6491D"/>
    <w:rsid w:val="00A6497A"/>
    <w:rsid w:val="00A64AA2"/>
    <w:rsid w:val="00A6518C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5E2"/>
    <w:rsid w:val="00A72782"/>
    <w:rsid w:val="00A72868"/>
    <w:rsid w:val="00A728ED"/>
    <w:rsid w:val="00A72F72"/>
    <w:rsid w:val="00A733CE"/>
    <w:rsid w:val="00A73572"/>
    <w:rsid w:val="00A7364E"/>
    <w:rsid w:val="00A73A78"/>
    <w:rsid w:val="00A73AED"/>
    <w:rsid w:val="00A73C9C"/>
    <w:rsid w:val="00A73D26"/>
    <w:rsid w:val="00A73DDE"/>
    <w:rsid w:val="00A7417A"/>
    <w:rsid w:val="00A74251"/>
    <w:rsid w:val="00A742CD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429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77ADB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603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E2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943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012"/>
    <w:rsid w:val="00A97239"/>
    <w:rsid w:val="00A97431"/>
    <w:rsid w:val="00A976B6"/>
    <w:rsid w:val="00A976BB"/>
    <w:rsid w:val="00A97938"/>
    <w:rsid w:val="00A97C49"/>
    <w:rsid w:val="00A97D13"/>
    <w:rsid w:val="00A97EE1"/>
    <w:rsid w:val="00A97EEB"/>
    <w:rsid w:val="00A97F26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904"/>
    <w:rsid w:val="00AA3AC6"/>
    <w:rsid w:val="00AA3C84"/>
    <w:rsid w:val="00AA43D7"/>
    <w:rsid w:val="00AA4995"/>
    <w:rsid w:val="00AA5002"/>
    <w:rsid w:val="00AA5040"/>
    <w:rsid w:val="00AA575B"/>
    <w:rsid w:val="00AA5BE4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769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5D0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7BF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9E"/>
    <w:rsid w:val="00AC15D8"/>
    <w:rsid w:val="00AC1899"/>
    <w:rsid w:val="00AC19DD"/>
    <w:rsid w:val="00AC1DB8"/>
    <w:rsid w:val="00AC1EC8"/>
    <w:rsid w:val="00AC24DB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A4F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8DD"/>
    <w:rsid w:val="00AC5CF0"/>
    <w:rsid w:val="00AC5DC9"/>
    <w:rsid w:val="00AC5EAD"/>
    <w:rsid w:val="00AC5F1B"/>
    <w:rsid w:val="00AC60AC"/>
    <w:rsid w:val="00AC66E9"/>
    <w:rsid w:val="00AC695A"/>
    <w:rsid w:val="00AC6C96"/>
    <w:rsid w:val="00AC6D45"/>
    <w:rsid w:val="00AC6F5E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AD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B9F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2A6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9D9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8F"/>
    <w:rsid w:val="00AE70C1"/>
    <w:rsid w:val="00AE7213"/>
    <w:rsid w:val="00AE727B"/>
    <w:rsid w:val="00AE7352"/>
    <w:rsid w:val="00AE7508"/>
    <w:rsid w:val="00AE7530"/>
    <w:rsid w:val="00AE7B0B"/>
    <w:rsid w:val="00AF021D"/>
    <w:rsid w:val="00AF025C"/>
    <w:rsid w:val="00AF076D"/>
    <w:rsid w:val="00AF0A51"/>
    <w:rsid w:val="00AF0AD8"/>
    <w:rsid w:val="00AF0C5C"/>
    <w:rsid w:val="00AF0D57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9F9"/>
    <w:rsid w:val="00AF4A71"/>
    <w:rsid w:val="00AF4A77"/>
    <w:rsid w:val="00AF4CE5"/>
    <w:rsid w:val="00AF4D9D"/>
    <w:rsid w:val="00AF4E15"/>
    <w:rsid w:val="00AF4F8C"/>
    <w:rsid w:val="00AF5294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ADC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B54"/>
    <w:rsid w:val="00B14E7F"/>
    <w:rsid w:val="00B15294"/>
    <w:rsid w:val="00B15321"/>
    <w:rsid w:val="00B154A0"/>
    <w:rsid w:val="00B156EF"/>
    <w:rsid w:val="00B15A3B"/>
    <w:rsid w:val="00B15D99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B99"/>
    <w:rsid w:val="00B22C92"/>
    <w:rsid w:val="00B22EAE"/>
    <w:rsid w:val="00B22F97"/>
    <w:rsid w:val="00B22FBE"/>
    <w:rsid w:val="00B23217"/>
    <w:rsid w:val="00B2323B"/>
    <w:rsid w:val="00B2334C"/>
    <w:rsid w:val="00B233C1"/>
    <w:rsid w:val="00B23791"/>
    <w:rsid w:val="00B23B2B"/>
    <w:rsid w:val="00B23D3E"/>
    <w:rsid w:val="00B23E4E"/>
    <w:rsid w:val="00B23EE2"/>
    <w:rsid w:val="00B23F96"/>
    <w:rsid w:val="00B2403C"/>
    <w:rsid w:val="00B241CE"/>
    <w:rsid w:val="00B2428D"/>
    <w:rsid w:val="00B2437A"/>
    <w:rsid w:val="00B244F8"/>
    <w:rsid w:val="00B2458C"/>
    <w:rsid w:val="00B24BB8"/>
    <w:rsid w:val="00B24BDC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7F1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04B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20B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5B4"/>
    <w:rsid w:val="00B51B23"/>
    <w:rsid w:val="00B51CA2"/>
    <w:rsid w:val="00B51D29"/>
    <w:rsid w:val="00B51EC6"/>
    <w:rsid w:val="00B51F97"/>
    <w:rsid w:val="00B51FB9"/>
    <w:rsid w:val="00B51FC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10E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46B"/>
    <w:rsid w:val="00B62549"/>
    <w:rsid w:val="00B627BB"/>
    <w:rsid w:val="00B628CB"/>
    <w:rsid w:val="00B62B3C"/>
    <w:rsid w:val="00B62CB0"/>
    <w:rsid w:val="00B62D06"/>
    <w:rsid w:val="00B62DC0"/>
    <w:rsid w:val="00B62EAA"/>
    <w:rsid w:val="00B62F7C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87F"/>
    <w:rsid w:val="00B6698E"/>
    <w:rsid w:val="00B66C29"/>
    <w:rsid w:val="00B6723F"/>
    <w:rsid w:val="00B676CC"/>
    <w:rsid w:val="00B67836"/>
    <w:rsid w:val="00B679A8"/>
    <w:rsid w:val="00B67C39"/>
    <w:rsid w:val="00B67CB3"/>
    <w:rsid w:val="00B67EB5"/>
    <w:rsid w:val="00B67F29"/>
    <w:rsid w:val="00B70669"/>
    <w:rsid w:val="00B7068D"/>
    <w:rsid w:val="00B70696"/>
    <w:rsid w:val="00B70979"/>
    <w:rsid w:val="00B70A1F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08B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6E8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05F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11E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00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3EF6"/>
    <w:rsid w:val="00B93F25"/>
    <w:rsid w:val="00B942ED"/>
    <w:rsid w:val="00B9442A"/>
    <w:rsid w:val="00B94740"/>
    <w:rsid w:val="00B949EE"/>
    <w:rsid w:val="00B94B6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119"/>
    <w:rsid w:val="00BA535F"/>
    <w:rsid w:val="00BA547A"/>
    <w:rsid w:val="00BA5497"/>
    <w:rsid w:val="00BA586D"/>
    <w:rsid w:val="00BA594B"/>
    <w:rsid w:val="00BA5EFC"/>
    <w:rsid w:val="00BA5F05"/>
    <w:rsid w:val="00BA5FE0"/>
    <w:rsid w:val="00BA60C0"/>
    <w:rsid w:val="00BA64CA"/>
    <w:rsid w:val="00BA64FB"/>
    <w:rsid w:val="00BA658F"/>
    <w:rsid w:val="00BA6850"/>
    <w:rsid w:val="00BA6B66"/>
    <w:rsid w:val="00BA7017"/>
    <w:rsid w:val="00BA7364"/>
    <w:rsid w:val="00BA743F"/>
    <w:rsid w:val="00BA74A6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0F7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893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ED5"/>
    <w:rsid w:val="00BD4F4C"/>
    <w:rsid w:val="00BD52D0"/>
    <w:rsid w:val="00BD542E"/>
    <w:rsid w:val="00BD5567"/>
    <w:rsid w:val="00BD5624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07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818"/>
    <w:rsid w:val="00BE5A5C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3C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BEA"/>
    <w:rsid w:val="00BF5D73"/>
    <w:rsid w:val="00BF5E72"/>
    <w:rsid w:val="00BF607D"/>
    <w:rsid w:val="00BF618D"/>
    <w:rsid w:val="00BF619A"/>
    <w:rsid w:val="00BF6270"/>
    <w:rsid w:val="00BF6316"/>
    <w:rsid w:val="00BF6E36"/>
    <w:rsid w:val="00BF6FFE"/>
    <w:rsid w:val="00BF700C"/>
    <w:rsid w:val="00BF711C"/>
    <w:rsid w:val="00BF714E"/>
    <w:rsid w:val="00BF7256"/>
    <w:rsid w:val="00BF7353"/>
    <w:rsid w:val="00BF75DB"/>
    <w:rsid w:val="00BF76A6"/>
    <w:rsid w:val="00BF7863"/>
    <w:rsid w:val="00BF78FD"/>
    <w:rsid w:val="00BF7C85"/>
    <w:rsid w:val="00BF7DDF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C81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90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59E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4CDD"/>
    <w:rsid w:val="00C15323"/>
    <w:rsid w:val="00C1540D"/>
    <w:rsid w:val="00C1541F"/>
    <w:rsid w:val="00C15453"/>
    <w:rsid w:val="00C15593"/>
    <w:rsid w:val="00C1563B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17FF7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3DE1"/>
    <w:rsid w:val="00C23E28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DA"/>
    <w:rsid w:val="00C26BE1"/>
    <w:rsid w:val="00C26DDC"/>
    <w:rsid w:val="00C26EA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3B0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7C2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AF7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E9B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462"/>
    <w:rsid w:val="00C45624"/>
    <w:rsid w:val="00C457D4"/>
    <w:rsid w:val="00C457F1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82C"/>
    <w:rsid w:val="00C62ACB"/>
    <w:rsid w:val="00C62ACF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C77"/>
    <w:rsid w:val="00C64F8A"/>
    <w:rsid w:val="00C65602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2C"/>
    <w:rsid w:val="00C67143"/>
    <w:rsid w:val="00C6717F"/>
    <w:rsid w:val="00C671CF"/>
    <w:rsid w:val="00C67244"/>
    <w:rsid w:val="00C672E2"/>
    <w:rsid w:val="00C67831"/>
    <w:rsid w:val="00C6795A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732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A45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4F2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2CA"/>
    <w:rsid w:val="00C842F7"/>
    <w:rsid w:val="00C84957"/>
    <w:rsid w:val="00C84AB8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54"/>
    <w:rsid w:val="00C8716A"/>
    <w:rsid w:val="00C872F5"/>
    <w:rsid w:val="00C87607"/>
    <w:rsid w:val="00C87646"/>
    <w:rsid w:val="00C8769B"/>
    <w:rsid w:val="00C87942"/>
    <w:rsid w:val="00C87A24"/>
    <w:rsid w:val="00C87ADC"/>
    <w:rsid w:val="00C87B1D"/>
    <w:rsid w:val="00C87CFB"/>
    <w:rsid w:val="00C87EEB"/>
    <w:rsid w:val="00C87F32"/>
    <w:rsid w:val="00C90082"/>
    <w:rsid w:val="00C90141"/>
    <w:rsid w:val="00C906AB"/>
    <w:rsid w:val="00C907DD"/>
    <w:rsid w:val="00C908CB"/>
    <w:rsid w:val="00C9096B"/>
    <w:rsid w:val="00C90A12"/>
    <w:rsid w:val="00C90FCE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DE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AD5"/>
    <w:rsid w:val="00C93B8C"/>
    <w:rsid w:val="00C93CB8"/>
    <w:rsid w:val="00C93DE2"/>
    <w:rsid w:val="00C940F5"/>
    <w:rsid w:val="00C94252"/>
    <w:rsid w:val="00C9494E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2FF"/>
    <w:rsid w:val="00CA030C"/>
    <w:rsid w:val="00CA0388"/>
    <w:rsid w:val="00CA03AF"/>
    <w:rsid w:val="00CA0436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65"/>
    <w:rsid w:val="00CA358A"/>
    <w:rsid w:val="00CA3966"/>
    <w:rsid w:val="00CA3D83"/>
    <w:rsid w:val="00CA3EBA"/>
    <w:rsid w:val="00CA3FDB"/>
    <w:rsid w:val="00CA445D"/>
    <w:rsid w:val="00CA44B0"/>
    <w:rsid w:val="00CA47E7"/>
    <w:rsid w:val="00CA48DF"/>
    <w:rsid w:val="00CA4957"/>
    <w:rsid w:val="00CA4966"/>
    <w:rsid w:val="00CA4A15"/>
    <w:rsid w:val="00CA4B0E"/>
    <w:rsid w:val="00CA4C98"/>
    <w:rsid w:val="00CA4D13"/>
    <w:rsid w:val="00CA4D7E"/>
    <w:rsid w:val="00CA4DB4"/>
    <w:rsid w:val="00CA4DBC"/>
    <w:rsid w:val="00CA4F2A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4D5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C44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0B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6895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555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355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187"/>
    <w:rsid w:val="00CE23CA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C2E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E7DDD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2DF"/>
    <w:rsid w:val="00CF441F"/>
    <w:rsid w:val="00CF4711"/>
    <w:rsid w:val="00CF4952"/>
    <w:rsid w:val="00CF5042"/>
    <w:rsid w:val="00CF5326"/>
    <w:rsid w:val="00CF53D3"/>
    <w:rsid w:val="00CF55B7"/>
    <w:rsid w:val="00CF590E"/>
    <w:rsid w:val="00CF5F3E"/>
    <w:rsid w:val="00CF6054"/>
    <w:rsid w:val="00CF60E6"/>
    <w:rsid w:val="00CF628A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92"/>
    <w:rsid w:val="00CF76E2"/>
    <w:rsid w:val="00CF78CB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D02"/>
    <w:rsid w:val="00D00E45"/>
    <w:rsid w:val="00D00EA7"/>
    <w:rsid w:val="00D00ED1"/>
    <w:rsid w:val="00D013F2"/>
    <w:rsid w:val="00D0143B"/>
    <w:rsid w:val="00D014C5"/>
    <w:rsid w:val="00D01506"/>
    <w:rsid w:val="00D0151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6F6C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0EC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C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B85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1A"/>
    <w:rsid w:val="00D271E1"/>
    <w:rsid w:val="00D272D0"/>
    <w:rsid w:val="00D27556"/>
    <w:rsid w:val="00D275B9"/>
    <w:rsid w:val="00D27613"/>
    <w:rsid w:val="00D27B22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4FF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050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309"/>
    <w:rsid w:val="00D34496"/>
    <w:rsid w:val="00D345DB"/>
    <w:rsid w:val="00D34696"/>
    <w:rsid w:val="00D34700"/>
    <w:rsid w:val="00D34814"/>
    <w:rsid w:val="00D34918"/>
    <w:rsid w:val="00D34AC7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BC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6B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7C"/>
    <w:rsid w:val="00D50AA3"/>
    <w:rsid w:val="00D50AD2"/>
    <w:rsid w:val="00D50D61"/>
    <w:rsid w:val="00D50F0E"/>
    <w:rsid w:val="00D50F7F"/>
    <w:rsid w:val="00D512C3"/>
    <w:rsid w:val="00D51738"/>
    <w:rsid w:val="00D51E37"/>
    <w:rsid w:val="00D52046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13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DBE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A62"/>
    <w:rsid w:val="00D63C40"/>
    <w:rsid w:val="00D63F42"/>
    <w:rsid w:val="00D642E6"/>
    <w:rsid w:val="00D644AC"/>
    <w:rsid w:val="00D644DC"/>
    <w:rsid w:val="00D64578"/>
    <w:rsid w:val="00D645C0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5CF1"/>
    <w:rsid w:val="00D667AC"/>
    <w:rsid w:val="00D66E72"/>
    <w:rsid w:val="00D6717E"/>
    <w:rsid w:val="00D672ED"/>
    <w:rsid w:val="00D676CC"/>
    <w:rsid w:val="00D67A5D"/>
    <w:rsid w:val="00D7007F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33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1C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CFE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0F"/>
    <w:rsid w:val="00D94ADE"/>
    <w:rsid w:val="00D94B1C"/>
    <w:rsid w:val="00D94B7C"/>
    <w:rsid w:val="00D94B88"/>
    <w:rsid w:val="00D94BB4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BC8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A21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1EF0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062"/>
    <w:rsid w:val="00DA33D4"/>
    <w:rsid w:val="00DA36F7"/>
    <w:rsid w:val="00DA39E8"/>
    <w:rsid w:val="00DA3A97"/>
    <w:rsid w:val="00DA3D85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B16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B57"/>
    <w:rsid w:val="00DB1D82"/>
    <w:rsid w:val="00DB1E0C"/>
    <w:rsid w:val="00DB1FFE"/>
    <w:rsid w:val="00DB2770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8C0"/>
    <w:rsid w:val="00DC2B40"/>
    <w:rsid w:val="00DC2C59"/>
    <w:rsid w:val="00DC2C61"/>
    <w:rsid w:val="00DC30BF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45D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292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4CEF"/>
    <w:rsid w:val="00DE4D9E"/>
    <w:rsid w:val="00DE5018"/>
    <w:rsid w:val="00DE50E7"/>
    <w:rsid w:val="00DE52FE"/>
    <w:rsid w:val="00DE53BB"/>
    <w:rsid w:val="00DE556C"/>
    <w:rsid w:val="00DE56E2"/>
    <w:rsid w:val="00DE58CB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0E7"/>
    <w:rsid w:val="00DE72A9"/>
    <w:rsid w:val="00DE72F5"/>
    <w:rsid w:val="00DE7C81"/>
    <w:rsid w:val="00DE7CD1"/>
    <w:rsid w:val="00DE7D7F"/>
    <w:rsid w:val="00DE7F34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4A"/>
    <w:rsid w:val="00DF46AD"/>
    <w:rsid w:val="00DF478C"/>
    <w:rsid w:val="00DF47A7"/>
    <w:rsid w:val="00DF47D1"/>
    <w:rsid w:val="00DF4BCC"/>
    <w:rsid w:val="00DF4F87"/>
    <w:rsid w:val="00DF4F9C"/>
    <w:rsid w:val="00DF4FEE"/>
    <w:rsid w:val="00DF5032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15E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9E2"/>
    <w:rsid w:val="00E23A9F"/>
    <w:rsid w:val="00E23AEA"/>
    <w:rsid w:val="00E23B8E"/>
    <w:rsid w:val="00E23C5A"/>
    <w:rsid w:val="00E23DF3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404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AC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5E2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A8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67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0C20"/>
    <w:rsid w:val="00E61097"/>
    <w:rsid w:val="00E61115"/>
    <w:rsid w:val="00E612A6"/>
    <w:rsid w:val="00E61458"/>
    <w:rsid w:val="00E617A0"/>
    <w:rsid w:val="00E61AC7"/>
    <w:rsid w:val="00E61D51"/>
    <w:rsid w:val="00E61DD0"/>
    <w:rsid w:val="00E61DE5"/>
    <w:rsid w:val="00E6226E"/>
    <w:rsid w:val="00E62306"/>
    <w:rsid w:val="00E62355"/>
    <w:rsid w:val="00E62562"/>
    <w:rsid w:val="00E6264F"/>
    <w:rsid w:val="00E62777"/>
    <w:rsid w:val="00E627E1"/>
    <w:rsid w:val="00E6296B"/>
    <w:rsid w:val="00E62C40"/>
    <w:rsid w:val="00E62C9F"/>
    <w:rsid w:val="00E630D5"/>
    <w:rsid w:val="00E63263"/>
    <w:rsid w:val="00E63FC0"/>
    <w:rsid w:val="00E6409D"/>
    <w:rsid w:val="00E642D5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CFF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956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71"/>
    <w:rsid w:val="00E7738C"/>
    <w:rsid w:val="00E773F3"/>
    <w:rsid w:val="00E774B2"/>
    <w:rsid w:val="00E7785D"/>
    <w:rsid w:val="00E77A7E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5F6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5A3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3F2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C11"/>
    <w:rsid w:val="00E96E29"/>
    <w:rsid w:val="00E96F15"/>
    <w:rsid w:val="00E9720B"/>
    <w:rsid w:val="00E97500"/>
    <w:rsid w:val="00E977D9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C6D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9A1"/>
    <w:rsid w:val="00EB1F7D"/>
    <w:rsid w:val="00EB229E"/>
    <w:rsid w:val="00EB22F5"/>
    <w:rsid w:val="00EB23A2"/>
    <w:rsid w:val="00EB253D"/>
    <w:rsid w:val="00EB275A"/>
    <w:rsid w:val="00EB27AC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45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68A"/>
    <w:rsid w:val="00EB5883"/>
    <w:rsid w:val="00EB5A19"/>
    <w:rsid w:val="00EB5E9A"/>
    <w:rsid w:val="00EB6022"/>
    <w:rsid w:val="00EB6124"/>
    <w:rsid w:val="00EB62CC"/>
    <w:rsid w:val="00EB6462"/>
    <w:rsid w:val="00EB6497"/>
    <w:rsid w:val="00EB6A0C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616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64C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2E"/>
    <w:rsid w:val="00ED10A1"/>
    <w:rsid w:val="00ED11CE"/>
    <w:rsid w:val="00ED15D8"/>
    <w:rsid w:val="00ED1697"/>
    <w:rsid w:val="00ED16C3"/>
    <w:rsid w:val="00ED1871"/>
    <w:rsid w:val="00ED1B91"/>
    <w:rsid w:val="00ED1C39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55D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955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0AB"/>
    <w:rsid w:val="00EE710B"/>
    <w:rsid w:val="00EE718F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53F"/>
    <w:rsid w:val="00EF45B7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4F6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146"/>
    <w:rsid w:val="00F032A8"/>
    <w:rsid w:val="00F035D7"/>
    <w:rsid w:val="00F039C1"/>
    <w:rsid w:val="00F039E5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CD3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956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2D6"/>
    <w:rsid w:val="00F10364"/>
    <w:rsid w:val="00F10594"/>
    <w:rsid w:val="00F10602"/>
    <w:rsid w:val="00F10973"/>
    <w:rsid w:val="00F10C17"/>
    <w:rsid w:val="00F10CD1"/>
    <w:rsid w:val="00F10EE9"/>
    <w:rsid w:val="00F116F8"/>
    <w:rsid w:val="00F11893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4E"/>
    <w:rsid w:val="00F16780"/>
    <w:rsid w:val="00F167F2"/>
    <w:rsid w:val="00F16814"/>
    <w:rsid w:val="00F1689C"/>
    <w:rsid w:val="00F16C8E"/>
    <w:rsid w:val="00F16FE5"/>
    <w:rsid w:val="00F1729F"/>
    <w:rsid w:val="00F1737C"/>
    <w:rsid w:val="00F17651"/>
    <w:rsid w:val="00F176B5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908"/>
    <w:rsid w:val="00F22AB9"/>
    <w:rsid w:val="00F22BD2"/>
    <w:rsid w:val="00F23297"/>
    <w:rsid w:val="00F23591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4AF8"/>
    <w:rsid w:val="00F25033"/>
    <w:rsid w:val="00F2509E"/>
    <w:rsid w:val="00F250B2"/>
    <w:rsid w:val="00F2513F"/>
    <w:rsid w:val="00F2563A"/>
    <w:rsid w:val="00F259AF"/>
    <w:rsid w:val="00F25A62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17B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644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93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047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590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3E1"/>
    <w:rsid w:val="00F56544"/>
    <w:rsid w:val="00F5675B"/>
    <w:rsid w:val="00F56BAE"/>
    <w:rsid w:val="00F56EEE"/>
    <w:rsid w:val="00F5721B"/>
    <w:rsid w:val="00F5733F"/>
    <w:rsid w:val="00F574B1"/>
    <w:rsid w:val="00F57553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1B8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5DF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1DC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5EB7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460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690"/>
    <w:rsid w:val="00F87804"/>
    <w:rsid w:val="00F87B96"/>
    <w:rsid w:val="00F87BEF"/>
    <w:rsid w:val="00F87D3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6A8"/>
    <w:rsid w:val="00F92857"/>
    <w:rsid w:val="00F92BF0"/>
    <w:rsid w:val="00F92C0A"/>
    <w:rsid w:val="00F92D30"/>
    <w:rsid w:val="00F92FBA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4AF"/>
    <w:rsid w:val="00F954E7"/>
    <w:rsid w:val="00F95651"/>
    <w:rsid w:val="00F957E8"/>
    <w:rsid w:val="00F95C52"/>
    <w:rsid w:val="00F95DB8"/>
    <w:rsid w:val="00F96034"/>
    <w:rsid w:val="00F9631F"/>
    <w:rsid w:val="00F9638D"/>
    <w:rsid w:val="00F96400"/>
    <w:rsid w:val="00F965C5"/>
    <w:rsid w:val="00F9685A"/>
    <w:rsid w:val="00F96F17"/>
    <w:rsid w:val="00F97039"/>
    <w:rsid w:val="00F975EF"/>
    <w:rsid w:val="00F978BB"/>
    <w:rsid w:val="00F978FB"/>
    <w:rsid w:val="00F97A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B02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32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3D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01C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49A"/>
    <w:rsid w:val="00FC3779"/>
    <w:rsid w:val="00FC37DD"/>
    <w:rsid w:val="00FC38CD"/>
    <w:rsid w:val="00FC39E0"/>
    <w:rsid w:val="00FC3DF7"/>
    <w:rsid w:val="00FC3E9B"/>
    <w:rsid w:val="00FC3ED1"/>
    <w:rsid w:val="00FC3F05"/>
    <w:rsid w:val="00FC3F48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CD6"/>
    <w:rsid w:val="00FE1F09"/>
    <w:rsid w:val="00FE2420"/>
    <w:rsid w:val="00FE2540"/>
    <w:rsid w:val="00FE25E1"/>
    <w:rsid w:val="00FE2894"/>
    <w:rsid w:val="00FE2DBB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49C"/>
    <w:rsid w:val="00FE6800"/>
    <w:rsid w:val="00FE68B1"/>
    <w:rsid w:val="00FE6927"/>
    <w:rsid w:val="00FE6CEE"/>
    <w:rsid w:val="00FE7044"/>
    <w:rsid w:val="00FE7203"/>
    <w:rsid w:val="00FE756E"/>
    <w:rsid w:val="00FE77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2D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6A1"/>
    <w:rsid w:val="00FF3BB9"/>
    <w:rsid w:val="00FF3BFF"/>
    <w:rsid w:val="00FF3C05"/>
    <w:rsid w:val="00FF3CCF"/>
    <w:rsid w:val="00FF3E63"/>
    <w:rsid w:val="00FF3EB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B97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3540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6F4737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C1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909BFA-E2BE-44D8-BFB9-94AC2A303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547</Words>
  <Characters>312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664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251</cp:revision>
  <cp:lastPrinted>2024-09-20T11:16:00Z</cp:lastPrinted>
  <dcterms:created xsi:type="dcterms:W3CDTF">2024-11-08T00:46:00Z</dcterms:created>
  <dcterms:modified xsi:type="dcterms:W3CDTF">2024-11-0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